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35D7F" w14:textId="54652651" w:rsidR="00AE5512" w:rsidRPr="005700EC" w:rsidRDefault="00AE5512" w:rsidP="005700EC">
      <w:pPr>
        <w:ind w:left="1800" w:right="1764"/>
        <w:jc w:val="center"/>
        <w:rPr>
          <w:rFonts w:ascii="Arial" w:hAnsi="Arial" w:cs="Arial"/>
          <w:b/>
          <w:szCs w:val="23"/>
        </w:rPr>
      </w:pPr>
      <w:r w:rsidRPr="009D7FF2">
        <w:rPr>
          <w:rFonts w:ascii="Arial" w:hAnsi="Arial" w:cs="Arial"/>
          <w:b/>
          <w:noProof/>
          <w:sz w:val="36"/>
          <w:szCs w:val="23"/>
        </w:rPr>
        <w:drawing>
          <wp:anchor distT="0" distB="0" distL="114300" distR="114300" simplePos="0" relativeHeight="251663360" behindDoc="0" locked="0" layoutInCell="1" allowOverlap="1" wp14:anchorId="778BF7BE" wp14:editId="1732B69A">
            <wp:simplePos x="0" y="0"/>
            <wp:positionH relativeFrom="column">
              <wp:posOffset>7620</wp:posOffset>
            </wp:positionH>
            <wp:positionV relativeFrom="paragraph">
              <wp:posOffset>0</wp:posOffset>
            </wp:positionV>
            <wp:extent cx="914400" cy="9144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66DF">
        <w:rPr>
          <w:rFonts w:ascii="Arial" w:hAnsi="Arial" w:cs="Arial"/>
          <w:b/>
          <w:sz w:val="32"/>
          <w:szCs w:val="23"/>
        </w:rPr>
        <w:t>Rochester Rotary Charities, Inc.</w:t>
      </w:r>
    </w:p>
    <w:p w14:paraId="23A6AA61" w14:textId="226CCEA0" w:rsidR="00AE5512" w:rsidRPr="007666DF" w:rsidRDefault="00AE5512" w:rsidP="00AE5512">
      <w:pPr>
        <w:ind w:left="1800" w:right="1764"/>
        <w:jc w:val="center"/>
        <w:rPr>
          <w:rFonts w:ascii="Arial" w:hAnsi="Arial" w:cs="Arial"/>
          <w:b/>
          <w:sz w:val="32"/>
          <w:szCs w:val="23"/>
        </w:rPr>
      </w:pPr>
      <w:r w:rsidRPr="007666DF">
        <w:rPr>
          <w:rFonts w:ascii="Arial" w:hAnsi="Arial" w:cs="Arial"/>
          <w:b/>
          <w:sz w:val="32"/>
          <w:szCs w:val="23"/>
        </w:rPr>
        <w:t>Grant Application</w:t>
      </w:r>
      <w:r>
        <w:rPr>
          <w:rFonts w:ascii="Arial" w:hAnsi="Arial" w:cs="Arial"/>
          <w:b/>
          <w:sz w:val="32"/>
          <w:szCs w:val="23"/>
        </w:rPr>
        <w:t xml:space="preserve"> Form</w:t>
      </w:r>
    </w:p>
    <w:p w14:paraId="4BE30B87" w14:textId="77777777" w:rsidR="00AE5512" w:rsidRPr="00F97CFA" w:rsidRDefault="00AE5512" w:rsidP="00AE5512">
      <w:pPr>
        <w:ind w:left="1800" w:right="1764"/>
        <w:jc w:val="center"/>
        <w:rPr>
          <w:rFonts w:ascii="Arial" w:hAnsi="Arial" w:cs="Arial"/>
          <w:sz w:val="12"/>
          <w:szCs w:val="12"/>
        </w:rPr>
      </w:pPr>
    </w:p>
    <w:p w14:paraId="603E0E09" w14:textId="23E9C579" w:rsidR="00AE5512" w:rsidRDefault="00AE5512" w:rsidP="00AE5512">
      <w:pPr>
        <w:ind w:left="1800" w:right="1764"/>
        <w:jc w:val="center"/>
        <w:rPr>
          <w:rFonts w:ascii="Arial" w:hAnsi="Arial" w:cs="Arial"/>
          <w:sz w:val="20"/>
          <w:szCs w:val="20"/>
        </w:rPr>
      </w:pPr>
      <w:r w:rsidRPr="00772F46">
        <w:rPr>
          <w:rFonts w:ascii="Arial" w:hAnsi="Arial" w:cs="Arial"/>
          <w:sz w:val="20"/>
          <w:szCs w:val="20"/>
        </w:rPr>
        <w:t>(</w:t>
      </w:r>
      <w:r w:rsidR="00F63651">
        <w:rPr>
          <w:rFonts w:ascii="Arial" w:hAnsi="Arial" w:cs="Arial"/>
          <w:sz w:val="20"/>
          <w:szCs w:val="20"/>
        </w:rPr>
        <w:t xml:space="preserve">this document can be downloaded from </w:t>
      </w:r>
      <w:r w:rsidR="00D1061C">
        <w:rPr>
          <w:rFonts w:ascii="Arial" w:hAnsi="Arial" w:cs="Arial"/>
          <w:sz w:val="20"/>
          <w:szCs w:val="20"/>
        </w:rPr>
        <w:br/>
      </w:r>
      <w:hyperlink r:id="rId8" w:history="1">
        <w:r w:rsidR="00D1061C" w:rsidRPr="00324587">
          <w:rPr>
            <w:rStyle w:val="Hyperlink"/>
            <w:rFonts w:ascii="Arial" w:hAnsi="Arial" w:cs="Arial"/>
            <w:sz w:val="20"/>
            <w:szCs w:val="20"/>
          </w:rPr>
          <w:t>https://www.rochesterrotaryclub.org/page/grant-application</w:t>
        </w:r>
      </w:hyperlink>
      <w:r w:rsidRPr="00772F46">
        <w:rPr>
          <w:rFonts w:ascii="Arial" w:hAnsi="Arial" w:cs="Arial"/>
          <w:sz w:val="20"/>
          <w:szCs w:val="20"/>
        </w:rPr>
        <w:t xml:space="preserve"> )</w:t>
      </w:r>
    </w:p>
    <w:p w14:paraId="058914C2" w14:textId="77777777" w:rsidR="00702433" w:rsidRDefault="00702433" w:rsidP="00543B37">
      <w:pPr>
        <w:tabs>
          <w:tab w:val="center" w:pos="5130"/>
        </w:tabs>
        <w:spacing w:before="60" w:after="60"/>
        <w:rPr>
          <w:rFonts w:ascii="Arial" w:hAnsi="Arial" w:cs="Arial"/>
          <w:i/>
          <w:iCs/>
          <w:sz w:val="20"/>
          <w:szCs w:val="20"/>
        </w:rPr>
      </w:pPr>
    </w:p>
    <w:p w14:paraId="6A692BDC" w14:textId="2BB2CDAC" w:rsidR="00543B37" w:rsidRPr="00317939" w:rsidRDefault="00543B37" w:rsidP="00543B37">
      <w:pPr>
        <w:tabs>
          <w:tab w:val="center" w:pos="5130"/>
        </w:tabs>
        <w:spacing w:before="60" w:after="60"/>
        <w:rPr>
          <w:rFonts w:ascii="Arial" w:hAnsi="Arial" w:cs="Arial"/>
          <w:i/>
          <w:iCs/>
          <w:sz w:val="20"/>
          <w:szCs w:val="20"/>
        </w:rPr>
      </w:pPr>
      <w:r w:rsidRPr="00317939">
        <w:rPr>
          <w:rFonts w:ascii="Arial" w:hAnsi="Arial" w:cs="Arial"/>
          <w:i/>
          <w:iCs/>
          <w:sz w:val="20"/>
          <w:szCs w:val="20"/>
        </w:rPr>
        <w:tab/>
        <w:t xml:space="preserve">[Complete this application by </w:t>
      </w:r>
      <w:r>
        <w:rPr>
          <w:rFonts w:ascii="Arial" w:hAnsi="Arial" w:cs="Arial"/>
          <w:i/>
          <w:iCs/>
          <w:sz w:val="20"/>
          <w:szCs w:val="20"/>
        </w:rPr>
        <w:t xml:space="preserve">placing </w:t>
      </w:r>
      <w:r w:rsidRPr="00317939">
        <w:rPr>
          <w:rFonts w:ascii="Arial" w:hAnsi="Arial" w:cs="Arial"/>
          <w:i/>
          <w:iCs/>
          <w:sz w:val="20"/>
          <w:szCs w:val="20"/>
        </w:rPr>
        <w:t xml:space="preserve">your cursor in the middle of the </w:t>
      </w:r>
      <w:r w:rsidRPr="009F3DD5">
        <w:rPr>
          <w:rFonts w:ascii="Arial" w:hAnsi="Arial" w:cs="Arial"/>
          <w:i/>
          <w:iCs/>
          <w:color w:val="0033CC"/>
          <w:sz w:val="20"/>
          <w:szCs w:val="20"/>
          <w:u w:val="single"/>
        </w:rPr>
        <w:t>underlined area</w:t>
      </w:r>
      <w:r w:rsidRPr="00317939">
        <w:rPr>
          <w:rFonts w:ascii="Arial" w:hAnsi="Arial" w:cs="Arial"/>
          <w:i/>
          <w:iCs/>
          <w:sz w:val="20"/>
          <w:szCs w:val="20"/>
        </w:rPr>
        <w:t xml:space="preserve"> and enter your information]</w:t>
      </w:r>
    </w:p>
    <w:p w14:paraId="47AD60DC" w14:textId="1DE7EAAF" w:rsidR="00AE5512" w:rsidRPr="00674FBC" w:rsidRDefault="00AE5512" w:rsidP="00AF0643">
      <w:pPr>
        <w:tabs>
          <w:tab w:val="left" w:leader="underscore" w:pos="7200"/>
        </w:tabs>
        <w:spacing w:before="100" w:after="40"/>
        <w:ind w:left="1800" w:right="1771"/>
        <w:jc w:val="center"/>
        <w:rPr>
          <w:rFonts w:ascii="Arial" w:hAnsi="Arial" w:cs="Arial"/>
          <w:b/>
          <w:bCs/>
          <w:color w:val="0033CC"/>
          <w:sz w:val="22"/>
          <w:szCs w:val="22"/>
        </w:rPr>
      </w:pPr>
      <w:r w:rsidRPr="00674FBC">
        <w:rPr>
          <w:rFonts w:ascii="Arial" w:hAnsi="Arial" w:cs="Arial"/>
          <w:b/>
          <w:bCs/>
          <w:color w:val="000000" w:themeColor="text1"/>
          <w:sz w:val="22"/>
          <w:szCs w:val="22"/>
        </w:rPr>
        <w:t>Date of Request</w:t>
      </w:r>
      <w:proofErr w:type="gramStart"/>
      <w:r w:rsidRPr="00674FBC">
        <w:rPr>
          <w:rFonts w:ascii="Arial" w:hAnsi="Arial" w:cs="Arial"/>
          <w:b/>
          <w:bCs/>
          <w:color w:val="000000" w:themeColor="text1"/>
          <w:sz w:val="22"/>
          <w:szCs w:val="22"/>
        </w:rPr>
        <w:t>:</w:t>
      </w:r>
      <w:r w:rsidR="003A4DDE" w:rsidRPr="00F43BD5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</w:t>
      </w:r>
      <w:r w:rsidR="006C2D1A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6C2D1A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</w:t>
      </w:r>
      <w:r w:rsidR="00DE1679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</w:t>
      </w:r>
      <w:r w:rsidR="006C2D1A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</w:t>
      </w:r>
      <w:r w:rsidR="006C2D1A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6C2D1A" w:rsidRPr="00F43BD5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</w:p>
    <w:p w14:paraId="63E1F287" w14:textId="798FEC41" w:rsidR="00AE5512" w:rsidRPr="00772F46" w:rsidRDefault="00AE5512" w:rsidP="00AF0643">
      <w:pPr>
        <w:tabs>
          <w:tab w:val="right" w:leader="underscore" w:pos="8100"/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Name two Rotarians that are sponsoring this application:</w:t>
      </w:r>
      <w:r w:rsidR="00237BE9" w:rsidRPr="00F43BD5">
        <w:rPr>
          <w:rFonts w:ascii="Arial" w:hAnsi="Arial" w:cs="Arial"/>
          <w:sz w:val="23"/>
          <w:szCs w:val="23"/>
        </w:rPr>
        <w:t xml:space="preserve"> </w:t>
      </w:r>
      <w:r w:rsidR="00E55773" w:rsidRPr="00F43BD5">
        <w:rPr>
          <w:rFonts w:ascii="Arial" w:hAnsi="Arial" w:cs="Arial"/>
          <w:sz w:val="23"/>
          <w:szCs w:val="23"/>
        </w:rPr>
        <w:t xml:space="preserve"> </w:t>
      </w:r>
      <w:r w:rsidR="00E55773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</w:t>
      </w:r>
      <w:r w:rsidR="00DE1679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</w:t>
      </w:r>
      <w:r w:rsidR="00040660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</w:t>
      </w:r>
      <w:r w:rsidRPr="00F43BD5">
        <w:rPr>
          <w:rFonts w:ascii="Arial" w:hAnsi="Arial" w:cs="Arial"/>
          <w:sz w:val="23"/>
          <w:szCs w:val="23"/>
        </w:rPr>
        <w:t xml:space="preserve"> </w:t>
      </w:r>
      <w:r w:rsidRPr="00772F46">
        <w:rPr>
          <w:rFonts w:ascii="Arial" w:hAnsi="Arial" w:cs="Arial"/>
          <w:sz w:val="22"/>
          <w:szCs w:val="22"/>
        </w:rPr>
        <w:t>and</w:t>
      </w:r>
      <w:r w:rsidR="00237BE9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040660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040660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040660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1E2005" w:rsidRPr="00F43BD5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</w:p>
    <w:p w14:paraId="6E220D44" w14:textId="627489E8" w:rsidR="00AE5512" w:rsidRPr="00772F46" w:rsidRDefault="00AE5512" w:rsidP="006A2F1D">
      <w:pPr>
        <w:tabs>
          <w:tab w:val="right" w:leader="underscore" w:pos="10267"/>
        </w:tabs>
        <w:spacing w:before="6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Organization Name</w:t>
      </w:r>
      <w:proofErr w:type="gramStart"/>
      <w:r w:rsidR="008C6EFB" w:rsidRPr="00772F46">
        <w:rPr>
          <w:rFonts w:ascii="Arial" w:hAnsi="Arial" w:cs="Arial"/>
          <w:sz w:val="22"/>
          <w:szCs w:val="22"/>
        </w:rPr>
        <w:t>:</w:t>
      </w:r>
      <w:r w:rsidR="00237BE9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8C6EFB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8C6EFB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8C6EFB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8C6EFB" w:rsidRPr="00F43BD5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</w:p>
    <w:p w14:paraId="2B63DCF2" w14:textId="10EC0ABD" w:rsidR="00AE5512" w:rsidRPr="00772F46" w:rsidRDefault="00AE5512" w:rsidP="006A2F1D">
      <w:pPr>
        <w:tabs>
          <w:tab w:val="decimal" w:leader="underscore" w:pos="10267"/>
        </w:tabs>
        <w:spacing w:before="6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Organization Address</w:t>
      </w:r>
      <w:proofErr w:type="gramStart"/>
      <w:r w:rsidRPr="00772F46">
        <w:rPr>
          <w:rFonts w:ascii="Arial" w:hAnsi="Arial" w:cs="Arial"/>
          <w:sz w:val="22"/>
          <w:szCs w:val="22"/>
        </w:rPr>
        <w:t>:</w:t>
      </w:r>
      <w:r w:rsidR="002E2AE0" w:rsidRPr="00F43BD5">
        <w:rPr>
          <w:rFonts w:ascii="Times New Roman" w:hAnsi="Times New Roman" w:cs="Times New Roman"/>
          <w:sz w:val="23"/>
          <w:szCs w:val="23"/>
        </w:rPr>
        <w:t xml:space="preserve">  </w:t>
      </w:r>
      <w:r w:rsidR="002E2AE0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2E2AE0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2E2AE0" w:rsidRPr="00F43BD5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</w:p>
    <w:p w14:paraId="311FF17A" w14:textId="140E8752" w:rsidR="00AE5512" w:rsidRPr="00772F46" w:rsidRDefault="00AE5512" w:rsidP="006A2F1D">
      <w:pPr>
        <w:tabs>
          <w:tab w:val="right" w:leader="underscore" w:pos="3600"/>
          <w:tab w:val="right" w:leader="underscore" w:pos="5040"/>
          <w:tab w:val="right" w:leader="underscore" w:pos="6840"/>
          <w:tab w:val="right" w:leader="underscore" w:pos="7290"/>
        </w:tabs>
        <w:spacing w:before="6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 xml:space="preserve">Organization Type:       </w:t>
      </w:r>
      <w:sdt>
        <w:sdtPr>
          <w:rPr>
            <w:rFonts w:ascii="Arial" w:hAnsi="Arial" w:cs="Arial"/>
            <w:b/>
            <w:sz w:val="22"/>
            <w:szCs w:val="22"/>
          </w:rPr>
          <w:id w:val="1085799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3A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836C0" w:rsidRPr="00772F46">
        <w:rPr>
          <w:rFonts w:ascii="Arial" w:hAnsi="Arial" w:cs="Arial"/>
          <w:sz w:val="22"/>
          <w:szCs w:val="22"/>
        </w:rPr>
        <w:t xml:space="preserve"> </w:t>
      </w:r>
      <w:r w:rsidRPr="00772F46">
        <w:rPr>
          <w:rFonts w:ascii="Arial" w:hAnsi="Arial" w:cs="Arial"/>
          <w:sz w:val="22"/>
          <w:szCs w:val="22"/>
        </w:rPr>
        <w:t xml:space="preserve">Public       </w:t>
      </w:r>
      <w:sdt>
        <w:sdtPr>
          <w:rPr>
            <w:rFonts w:ascii="Arial" w:hAnsi="Arial" w:cs="Arial"/>
            <w:b/>
            <w:sz w:val="22"/>
            <w:szCs w:val="22"/>
          </w:rPr>
          <w:id w:val="-976688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3A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836C0" w:rsidRPr="00772F46">
        <w:rPr>
          <w:rFonts w:ascii="Arial" w:hAnsi="Arial" w:cs="Arial"/>
          <w:sz w:val="22"/>
          <w:szCs w:val="22"/>
        </w:rPr>
        <w:t xml:space="preserve"> </w:t>
      </w:r>
      <w:r w:rsidRPr="00772F46">
        <w:rPr>
          <w:rFonts w:ascii="Arial" w:hAnsi="Arial" w:cs="Arial"/>
          <w:sz w:val="22"/>
          <w:szCs w:val="22"/>
        </w:rPr>
        <w:t xml:space="preserve">Private       </w:t>
      </w:r>
      <w:sdt>
        <w:sdtPr>
          <w:rPr>
            <w:rFonts w:ascii="Arial" w:hAnsi="Arial" w:cs="Arial"/>
            <w:b/>
            <w:sz w:val="22"/>
            <w:szCs w:val="22"/>
          </w:rPr>
          <w:id w:val="1283770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3A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Pr="00772F46">
        <w:rPr>
          <w:rFonts w:ascii="Arial" w:hAnsi="Arial" w:cs="Arial"/>
          <w:sz w:val="22"/>
          <w:szCs w:val="22"/>
        </w:rPr>
        <w:t xml:space="preserve"> Community Service       </w:t>
      </w:r>
      <w:sdt>
        <w:sdtPr>
          <w:rPr>
            <w:rFonts w:ascii="Arial" w:hAnsi="Arial" w:cs="Arial"/>
            <w:b/>
            <w:sz w:val="22"/>
            <w:szCs w:val="22"/>
          </w:rPr>
          <w:id w:val="1730883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3A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Pr="00772F46">
        <w:rPr>
          <w:rFonts w:ascii="Arial" w:hAnsi="Arial" w:cs="Arial"/>
          <w:sz w:val="22"/>
          <w:szCs w:val="22"/>
        </w:rPr>
        <w:t xml:space="preserve"> School       </w:t>
      </w:r>
      <w:sdt>
        <w:sdtPr>
          <w:rPr>
            <w:rFonts w:ascii="Arial" w:hAnsi="Arial" w:cs="Arial"/>
            <w:b/>
            <w:sz w:val="22"/>
            <w:szCs w:val="22"/>
          </w:rPr>
          <w:id w:val="1612787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670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Pr="00772F46">
        <w:rPr>
          <w:rFonts w:ascii="Arial" w:hAnsi="Arial" w:cs="Arial"/>
          <w:sz w:val="22"/>
          <w:szCs w:val="22"/>
        </w:rPr>
        <w:t xml:space="preserve"> Nonprofit</w:t>
      </w:r>
    </w:p>
    <w:p w14:paraId="317FACB0" w14:textId="535D3016" w:rsidR="00AE5512" w:rsidRPr="00772F46" w:rsidRDefault="00AE5512" w:rsidP="006A2F1D">
      <w:pPr>
        <w:tabs>
          <w:tab w:val="right" w:leader="underscore" w:pos="3510"/>
          <w:tab w:val="right" w:leader="underscore" w:pos="10267"/>
        </w:tabs>
        <w:spacing w:before="6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 xml:space="preserve">Federal </w:t>
      </w:r>
      <w:bookmarkStart w:id="0" w:name="_Hlk6253538"/>
      <w:r w:rsidRPr="00772F46">
        <w:rPr>
          <w:rFonts w:ascii="Arial" w:hAnsi="Arial" w:cs="Arial"/>
          <w:sz w:val="22"/>
          <w:szCs w:val="22"/>
        </w:rPr>
        <w:t>Tax Exempt</w:t>
      </w:r>
      <w:bookmarkStart w:id="1" w:name="_Hlk6851656"/>
      <w:bookmarkEnd w:id="0"/>
      <w:r w:rsidRPr="00772F46">
        <w:rPr>
          <w:rFonts w:ascii="Arial" w:hAnsi="Arial" w:cs="Arial"/>
          <w:sz w:val="22"/>
          <w:szCs w:val="22"/>
        </w:rPr>
        <w:t xml:space="preserve">?   </w:t>
      </w:r>
      <w:sdt>
        <w:sdtPr>
          <w:rPr>
            <w:rFonts w:ascii="Arial" w:hAnsi="Arial" w:cs="Arial"/>
            <w:b/>
            <w:sz w:val="22"/>
            <w:szCs w:val="22"/>
          </w:rPr>
          <w:id w:val="-894886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670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836C0" w:rsidRPr="00772F46">
        <w:rPr>
          <w:rFonts w:ascii="Arial" w:hAnsi="Arial" w:cs="Arial"/>
          <w:sz w:val="22"/>
          <w:szCs w:val="22"/>
        </w:rPr>
        <w:t xml:space="preserve"> </w:t>
      </w:r>
      <w:r w:rsidRPr="00772F46">
        <w:rPr>
          <w:rFonts w:ascii="Arial" w:hAnsi="Arial" w:cs="Arial"/>
          <w:sz w:val="22"/>
          <w:szCs w:val="22"/>
        </w:rPr>
        <w:t xml:space="preserve">Yes   </w:t>
      </w:r>
      <w:sdt>
        <w:sdtPr>
          <w:rPr>
            <w:rFonts w:ascii="Arial" w:hAnsi="Arial" w:cs="Arial"/>
            <w:b/>
            <w:sz w:val="22"/>
            <w:szCs w:val="22"/>
          </w:rPr>
          <w:id w:val="-393898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3AE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8836C0" w:rsidRPr="00772F46">
        <w:rPr>
          <w:rFonts w:ascii="Arial" w:hAnsi="Arial" w:cs="Arial"/>
          <w:sz w:val="22"/>
          <w:szCs w:val="22"/>
        </w:rPr>
        <w:t xml:space="preserve"> </w:t>
      </w:r>
      <w:r w:rsidRPr="00772F46">
        <w:rPr>
          <w:rFonts w:ascii="Arial" w:hAnsi="Arial" w:cs="Arial"/>
          <w:sz w:val="22"/>
          <w:szCs w:val="22"/>
        </w:rPr>
        <w:t xml:space="preserve">No   </w:t>
      </w:r>
      <w:bookmarkEnd w:id="1"/>
      <w:r w:rsidRPr="00772F46">
        <w:rPr>
          <w:rFonts w:ascii="Arial" w:hAnsi="Arial" w:cs="Arial"/>
          <w:sz w:val="22"/>
          <w:szCs w:val="22"/>
        </w:rPr>
        <w:t>If yes, indicate Tax Exempt Number</w:t>
      </w:r>
      <w:proofErr w:type="gramStart"/>
      <w:r w:rsidR="002E2AE0" w:rsidRPr="00772F46">
        <w:rPr>
          <w:rFonts w:ascii="Arial" w:hAnsi="Arial" w:cs="Arial"/>
          <w:sz w:val="22"/>
          <w:szCs w:val="22"/>
        </w:rPr>
        <w:t>:</w:t>
      </w:r>
      <w:r w:rsidR="00237BE9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2E2AE0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2E2AE0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2E2AE0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2E2AE0" w:rsidRPr="00F43BD5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</w:p>
    <w:p w14:paraId="0A10ADD6" w14:textId="57189958" w:rsidR="00AE5512" w:rsidRPr="00772F46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Your project’s name</w:t>
      </w:r>
      <w:proofErr w:type="gramStart"/>
      <w:r w:rsidR="00D06090" w:rsidRPr="00772F46">
        <w:rPr>
          <w:rFonts w:ascii="Arial" w:hAnsi="Arial" w:cs="Arial"/>
          <w:sz w:val="22"/>
          <w:szCs w:val="22"/>
        </w:rPr>
        <w:t>:</w:t>
      </w:r>
      <w:r w:rsidR="00237BE9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D06090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D06090" w:rsidRPr="00F43BD5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D06090" w:rsidRPr="00F43BD5">
        <w:rPr>
          <w:rFonts w:ascii="Times New Roman" w:hAnsi="Times New Roman" w:cs="Times New Roman"/>
          <w:sz w:val="23"/>
          <w:szCs w:val="23"/>
        </w:rPr>
        <w:t xml:space="preserve"> </w:t>
      </w:r>
      <w:r w:rsidR="00D06090" w:rsidRPr="00F43BD5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</w:p>
    <w:p w14:paraId="3CE9B2AD" w14:textId="3D008F27" w:rsidR="00AE5512" w:rsidRPr="00772F46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 xml:space="preserve">Provide a brief explanation of the current situation (The need - Where, What situation(s) exist and to what degree, </w:t>
      </w:r>
      <w:proofErr w:type="gramStart"/>
      <w:r w:rsidRPr="00772F46">
        <w:rPr>
          <w:rFonts w:ascii="Arial" w:hAnsi="Arial" w:cs="Arial"/>
          <w:sz w:val="22"/>
          <w:szCs w:val="22"/>
        </w:rPr>
        <w:t>Who</w:t>
      </w:r>
      <w:proofErr w:type="gramEnd"/>
      <w:r w:rsidRPr="00772F46">
        <w:rPr>
          <w:rFonts w:ascii="Arial" w:hAnsi="Arial" w:cs="Arial"/>
          <w:sz w:val="22"/>
          <w:szCs w:val="22"/>
        </w:rPr>
        <w:t xml:space="preserve"> is impacted, etc.)</w:t>
      </w:r>
      <w:r w:rsidR="00D06090" w:rsidRPr="00AF653F">
        <w:rPr>
          <w:rFonts w:ascii="Times New Roman" w:hAnsi="Times New Roman" w:cs="Times New Roman"/>
          <w:sz w:val="23"/>
          <w:szCs w:val="23"/>
        </w:rPr>
        <w:t xml:space="preserve"> </w:t>
      </w:r>
      <w:r w:rsidR="00D06090" w:rsidRPr="00AF653F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D06090" w:rsidRPr="00AF653F">
        <w:rPr>
          <w:rFonts w:ascii="Times New Roman" w:hAnsi="Times New Roman" w:cs="Times New Roman"/>
          <w:sz w:val="23"/>
          <w:szCs w:val="23"/>
        </w:rPr>
        <w:t xml:space="preserve"> </w:t>
      </w:r>
      <w:r w:rsidR="00D06090" w:rsidRPr="00AF653F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</w:p>
    <w:p w14:paraId="6C7858B5" w14:textId="1B620049" w:rsidR="00AE5512" w:rsidRPr="00772F46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Provide a brief explanation of the expected objective/result this financial support will create when this project is completed (What difference will this project make - quantify and qualify the differences as well as provide any other information you are excited about?)</w:t>
      </w:r>
      <w:r w:rsidR="00E96306" w:rsidRPr="009D0287">
        <w:rPr>
          <w:rFonts w:ascii="Times New Roman" w:hAnsi="Times New Roman" w:cs="Times New Roman"/>
          <w:sz w:val="23"/>
          <w:szCs w:val="23"/>
        </w:rPr>
        <w:t xml:space="preserve"> </w:t>
      </w:r>
      <w:r w:rsidR="00E96306" w:rsidRPr="009D0287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E96306" w:rsidRPr="009D0287">
        <w:rPr>
          <w:rFonts w:ascii="Times New Roman" w:hAnsi="Times New Roman" w:cs="Times New Roman"/>
          <w:sz w:val="23"/>
          <w:szCs w:val="23"/>
        </w:rPr>
        <w:t xml:space="preserve"> </w:t>
      </w:r>
      <w:r w:rsidR="00E96306" w:rsidRPr="009D0287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</w:p>
    <w:p w14:paraId="5FF00AFE" w14:textId="62CD15AE" w:rsidR="00AE5512" w:rsidRPr="00772F46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 xml:space="preserve">If </w:t>
      </w:r>
      <w:r w:rsidR="000E75B2">
        <w:rPr>
          <w:rFonts w:ascii="Arial" w:hAnsi="Arial" w:cs="Arial"/>
          <w:sz w:val="22"/>
          <w:szCs w:val="22"/>
        </w:rPr>
        <w:t>other collaborating organizations are</w:t>
      </w:r>
      <w:r w:rsidRPr="00772F46">
        <w:rPr>
          <w:rFonts w:ascii="Arial" w:hAnsi="Arial" w:cs="Arial"/>
          <w:sz w:val="22"/>
          <w:szCs w:val="22"/>
        </w:rPr>
        <w:t xml:space="preserve"> associated with this specific project, please identify these organizations and include their letters of support.</w:t>
      </w:r>
      <w:r w:rsidR="000F6B6A" w:rsidRPr="000F6B6A">
        <w:rPr>
          <w:rFonts w:ascii="Arial" w:hAnsi="Arial" w:cs="Arial"/>
          <w:sz w:val="22"/>
          <w:szCs w:val="22"/>
        </w:rPr>
        <w:t xml:space="preserve"> </w:t>
      </w:r>
      <w:r w:rsidR="000F6B6A">
        <w:rPr>
          <w:rFonts w:ascii="Arial" w:hAnsi="Arial" w:cs="Arial"/>
          <w:sz w:val="22"/>
          <w:szCs w:val="22"/>
        </w:rPr>
        <w:t xml:space="preserve"> </w:t>
      </w:r>
      <w:r w:rsidR="000F6B6A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0F6B6A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</w:t>
      </w:r>
      <w:r w:rsidR="000F6B6A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0F6B6A" w:rsidRPr="00772F46">
        <w:rPr>
          <w:rFonts w:ascii="Arial" w:hAnsi="Arial" w:cs="Arial"/>
          <w:sz w:val="22"/>
          <w:szCs w:val="22"/>
        </w:rPr>
        <w:t xml:space="preserve"> </w:t>
      </w:r>
      <w:r w:rsidR="000F6B6A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</w:p>
    <w:p w14:paraId="5E27BC94" w14:textId="361A40B0" w:rsidR="00E628D9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What is the cost of this Project?</w:t>
      </w:r>
      <w:r w:rsidR="00561687">
        <w:rPr>
          <w:rFonts w:ascii="Arial" w:hAnsi="Arial" w:cs="Arial"/>
          <w:sz w:val="22"/>
          <w:szCs w:val="22"/>
        </w:rPr>
        <w:t xml:space="preserve"> </w:t>
      </w:r>
      <w:r w:rsidR="00561687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561687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</w:t>
      </w:r>
      <w:r w:rsidR="00561687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561687" w:rsidRPr="00772F46">
        <w:rPr>
          <w:rFonts w:ascii="Arial" w:hAnsi="Arial" w:cs="Arial"/>
          <w:sz w:val="22"/>
          <w:szCs w:val="22"/>
        </w:rPr>
        <w:t xml:space="preserve"> </w:t>
      </w:r>
      <w:r w:rsidR="00561687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  <w:r w:rsidRPr="00772F46">
        <w:rPr>
          <w:rFonts w:ascii="Arial" w:hAnsi="Arial" w:cs="Arial"/>
          <w:sz w:val="22"/>
          <w:szCs w:val="22"/>
        </w:rPr>
        <w:t xml:space="preserve"> Provide a concise, itemized budget for your project.</w:t>
      </w:r>
      <w:r w:rsidR="003A4DDE">
        <w:rPr>
          <w:rFonts w:ascii="Arial" w:hAnsi="Arial" w:cs="Arial"/>
          <w:sz w:val="22"/>
          <w:szCs w:val="22"/>
        </w:rPr>
        <w:t xml:space="preserve">  </w:t>
      </w:r>
    </w:p>
    <w:p w14:paraId="45114A93" w14:textId="05BA618B" w:rsidR="00A96E0C" w:rsidRPr="008D19C4" w:rsidRDefault="00181E9D" w:rsidP="00C52D80">
      <w:pPr>
        <w:pStyle w:val="ListParagraph"/>
        <w:numPr>
          <w:ilvl w:val="0"/>
          <w:numId w:val="18"/>
        </w:numPr>
        <w:tabs>
          <w:tab w:val="right" w:pos="9990"/>
          <w:tab w:val="right" w:leader="underscore" w:pos="10267"/>
        </w:tabs>
        <w:spacing w:before="60" w:after="40"/>
        <w:ind w:left="360"/>
        <w:rPr>
          <w:rFonts w:ascii="Times New Roman" w:hAnsi="Times New Roman" w:cs="Times New Roman"/>
          <w:b/>
          <w:bCs/>
          <w:color w:val="0000CC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  </w:t>
      </w:r>
      <w:r w:rsidR="00F05EFF" w:rsidRPr="00C411F1">
        <w:rPr>
          <w:rFonts w:ascii="Times New Roman" w:hAnsi="Times New Roman" w:cs="Times New Roman"/>
          <w:b/>
          <w:bCs/>
          <w:color w:val="FFFFFF" w:themeColor="background1"/>
          <w:sz w:val="22"/>
          <w:szCs w:val="22"/>
          <w:u w:val="single"/>
        </w:rPr>
        <w:t>.</w:t>
      </w:r>
      <w:r w:rsidR="007C490C" w:rsidRPr="008D19C4">
        <w:rPr>
          <w:rFonts w:ascii="Times New Roman" w:hAnsi="Times New Roman" w:cs="Times New Roman"/>
          <w:b/>
          <w:bCs/>
          <w:color w:val="0000CC"/>
          <w:sz w:val="22"/>
          <w:szCs w:val="22"/>
          <w:u w:val="single"/>
        </w:rPr>
        <w:t xml:space="preserve"> </w:t>
      </w:r>
    </w:p>
    <w:p w14:paraId="0E426DE6" w14:textId="0C411D82" w:rsidR="00AE5512" w:rsidRPr="00772F46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If there is a sub-project within this larger project that our grant would specifically be applied to, please describe this sub-project</w:t>
      </w:r>
      <w:proofErr w:type="gramStart"/>
      <w:r w:rsidRPr="00772F46">
        <w:rPr>
          <w:rFonts w:ascii="Arial" w:hAnsi="Arial" w:cs="Arial"/>
          <w:sz w:val="22"/>
          <w:szCs w:val="22"/>
        </w:rPr>
        <w:t>:</w:t>
      </w:r>
      <w:r w:rsidR="008B6F95" w:rsidRPr="00E73A89">
        <w:rPr>
          <w:rFonts w:ascii="Times New Roman" w:hAnsi="Times New Roman" w:cs="Times New Roman"/>
          <w:sz w:val="23"/>
          <w:szCs w:val="23"/>
        </w:rPr>
        <w:t xml:space="preserve">  </w:t>
      </w:r>
      <w:r w:rsidR="008B6F95" w:rsidRPr="00E73A89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8B6F95" w:rsidRPr="00E73A89">
        <w:rPr>
          <w:rFonts w:ascii="Times New Roman" w:hAnsi="Times New Roman" w:cs="Times New Roman"/>
          <w:sz w:val="23"/>
          <w:szCs w:val="23"/>
        </w:rPr>
        <w:t xml:space="preserve">  </w:t>
      </w:r>
      <w:r w:rsidR="008B6F95" w:rsidRPr="00E73A89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</w:p>
    <w:p w14:paraId="5EB6A5A4" w14:textId="2E6FF800" w:rsidR="002C5005" w:rsidRDefault="00AE5512" w:rsidP="00AF0643">
      <w:pPr>
        <w:tabs>
          <w:tab w:val="right" w:leader="underscore" w:pos="6480"/>
          <w:tab w:val="right" w:leader="underscore" w:pos="8741"/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What is the amount of the grant you are requesting?</w:t>
      </w:r>
      <w:r w:rsidR="002C5005" w:rsidRPr="002C5005">
        <w:rPr>
          <w:rFonts w:ascii="Arial" w:hAnsi="Arial" w:cs="Arial"/>
          <w:sz w:val="22"/>
          <w:szCs w:val="22"/>
        </w:rPr>
        <w:t xml:space="preserve"> </w:t>
      </w:r>
      <w:r w:rsidR="002C5005">
        <w:rPr>
          <w:rFonts w:ascii="Arial" w:hAnsi="Arial" w:cs="Arial"/>
          <w:sz w:val="22"/>
          <w:szCs w:val="22"/>
        </w:rPr>
        <w:t xml:space="preserve"> </w:t>
      </w:r>
      <w:r w:rsidR="002C5005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2C5005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</w:t>
      </w:r>
      <w:r w:rsidR="002C5005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2C5005" w:rsidRPr="00772F46">
        <w:rPr>
          <w:rFonts w:ascii="Arial" w:hAnsi="Arial" w:cs="Arial"/>
          <w:sz w:val="22"/>
          <w:szCs w:val="22"/>
        </w:rPr>
        <w:t xml:space="preserve"> </w:t>
      </w:r>
      <w:r w:rsidR="002C5005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  <w:r w:rsidR="00433726">
        <w:rPr>
          <w:rFonts w:ascii="Arial" w:hAnsi="Arial" w:cs="Arial"/>
          <w:color w:val="FFFFFF" w:themeColor="background1"/>
          <w:sz w:val="22"/>
          <w:szCs w:val="22"/>
        </w:rPr>
        <w:t xml:space="preserve">  </w:t>
      </w:r>
    </w:p>
    <w:p w14:paraId="257EBC17" w14:textId="1087CEF1" w:rsidR="00AE5512" w:rsidRPr="00772F46" w:rsidRDefault="00AE5512" w:rsidP="00AF0643">
      <w:pPr>
        <w:tabs>
          <w:tab w:val="right" w:leader="underscore" w:pos="6480"/>
          <w:tab w:val="right" w:leader="underscore" w:pos="8741"/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ab/>
        <w:t>When would these funds be required to support your proposed project or sub-project to be implemented</w:t>
      </w:r>
      <w:r w:rsidR="00D6576C">
        <w:rPr>
          <w:rFonts w:ascii="Arial" w:hAnsi="Arial" w:cs="Arial"/>
          <w:sz w:val="22"/>
          <w:szCs w:val="22"/>
        </w:rPr>
        <w:t>?</w:t>
      </w:r>
      <w:r w:rsidRPr="00772F46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772F46">
        <w:rPr>
          <w:rFonts w:ascii="Arial" w:hAnsi="Arial" w:cs="Arial"/>
          <w:sz w:val="22"/>
          <w:szCs w:val="22"/>
        </w:rPr>
        <w:t>from</w:t>
      </w:r>
      <w:proofErr w:type="gramEnd"/>
      <w:r w:rsidRPr="00772F46">
        <w:rPr>
          <w:rFonts w:ascii="Arial" w:hAnsi="Arial" w:cs="Arial"/>
          <w:sz w:val="22"/>
          <w:szCs w:val="22"/>
        </w:rPr>
        <w:t xml:space="preserve"> </w:t>
      </w:r>
      <w:r w:rsidR="00DD1CB5">
        <w:rPr>
          <w:rFonts w:ascii="Arial" w:hAnsi="Arial" w:cs="Arial"/>
          <w:sz w:val="22"/>
          <w:szCs w:val="22"/>
        </w:rPr>
        <w:t xml:space="preserve"> </w:t>
      </w:r>
      <w:r w:rsidR="00DD1CB5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DD1CB5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</w:t>
      </w:r>
      <w:r w:rsidR="00DD1CB5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DD1CB5" w:rsidRPr="00772F46">
        <w:rPr>
          <w:rFonts w:ascii="Arial" w:hAnsi="Arial" w:cs="Arial"/>
          <w:sz w:val="22"/>
          <w:szCs w:val="22"/>
        </w:rPr>
        <w:t xml:space="preserve"> </w:t>
      </w:r>
      <w:r w:rsidR="00DD1CB5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  <w:r w:rsidRPr="00772F46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772F46">
        <w:rPr>
          <w:rFonts w:ascii="Arial" w:hAnsi="Arial" w:cs="Arial"/>
          <w:sz w:val="22"/>
          <w:szCs w:val="22"/>
        </w:rPr>
        <w:t>to</w:t>
      </w:r>
      <w:proofErr w:type="gramEnd"/>
      <w:r w:rsidR="00F1008E" w:rsidRPr="00772F46">
        <w:rPr>
          <w:rFonts w:ascii="Arial" w:hAnsi="Arial" w:cs="Arial"/>
          <w:sz w:val="22"/>
          <w:szCs w:val="22"/>
        </w:rPr>
        <w:t xml:space="preserve"> </w:t>
      </w:r>
      <w:r w:rsidR="00F1008E">
        <w:rPr>
          <w:rFonts w:ascii="Arial" w:hAnsi="Arial" w:cs="Arial"/>
          <w:sz w:val="22"/>
          <w:szCs w:val="22"/>
        </w:rPr>
        <w:t xml:space="preserve"> </w:t>
      </w:r>
      <w:r w:rsidR="00F1008E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F1008E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</w:t>
      </w:r>
      <w:r w:rsidR="00F1008E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F1008E" w:rsidRPr="00772F46">
        <w:rPr>
          <w:rFonts w:ascii="Arial" w:hAnsi="Arial" w:cs="Arial"/>
          <w:sz w:val="22"/>
          <w:szCs w:val="22"/>
        </w:rPr>
        <w:t xml:space="preserve"> </w:t>
      </w:r>
      <w:r w:rsidR="00F1008E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</w:p>
    <w:p w14:paraId="0A02864A" w14:textId="451AAA06" w:rsidR="00AE5512" w:rsidRPr="00772F46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How will Rotarians be involved?</w:t>
      </w:r>
      <w:r w:rsidR="00F1008E" w:rsidRPr="00772F46">
        <w:rPr>
          <w:rFonts w:ascii="Arial" w:hAnsi="Arial" w:cs="Arial"/>
          <w:sz w:val="22"/>
          <w:szCs w:val="22"/>
        </w:rPr>
        <w:t xml:space="preserve"> </w:t>
      </w:r>
      <w:r w:rsidR="00F1008E">
        <w:rPr>
          <w:rFonts w:ascii="Arial" w:hAnsi="Arial" w:cs="Arial"/>
          <w:sz w:val="22"/>
          <w:szCs w:val="22"/>
        </w:rPr>
        <w:t xml:space="preserve"> </w:t>
      </w:r>
      <w:r w:rsidR="00F1008E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F1008E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</w:t>
      </w:r>
      <w:r w:rsidR="00F1008E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F1008E" w:rsidRPr="00772F46">
        <w:rPr>
          <w:rFonts w:ascii="Arial" w:hAnsi="Arial" w:cs="Arial"/>
          <w:sz w:val="22"/>
          <w:szCs w:val="22"/>
        </w:rPr>
        <w:t xml:space="preserve"> </w:t>
      </w:r>
      <w:r w:rsidR="00F1008E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</w:p>
    <w:p w14:paraId="1DE686BF" w14:textId="75D3AF21" w:rsidR="00AE5512" w:rsidRPr="00772F46" w:rsidRDefault="00AE5512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noProof/>
          <w:color w:val="000000" w:themeColor="text1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>Explain how this project or sub-project aligns with one or more of the “</w:t>
      </w:r>
      <w:r w:rsidRPr="00772F46">
        <w:rPr>
          <w:rFonts w:ascii="Arial" w:hAnsi="Arial" w:cs="Arial"/>
          <w:b/>
          <w:sz w:val="22"/>
          <w:szCs w:val="22"/>
        </w:rPr>
        <w:t>S</w:t>
      </w:r>
      <w:r w:rsidR="00F03015">
        <w:rPr>
          <w:rFonts w:ascii="Arial" w:hAnsi="Arial" w:cs="Arial"/>
          <w:b/>
          <w:sz w:val="22"/>
          <w:szCs w:val="22"/>
        </w:rPr>
        <w:t>even</w:t>
      </w:r>
      <w:r w:rsidRPr="00772F46">
        <w:rPr>
          <w:rFonts w:ascii="Arial" w:hAnsi="Arial" w:cs="Arial"/>
          <w:b/>
          <w:sz w:val="22"/>
          <w:szCs w:val="22"/>
        </w:rPr>
        <w:t xml:space="preserve"> Areas of Focus</w:t>
      </w:r>
      <w:r w:rsidRPr="00772F46">
        <w:rPr>
          <w:rFonts w:ascii="Arial" w:hAnsi="Arial" w:cs="Arial"/>
          <w:sz w:val="22"/>
          <w:szCs w:val="22"/>
        </w:rPr>
        <w:t xml:space="preserve">” </w:t>
      </w:r>
      <w:r w:rsidRPr="00772F46">
        <w:rPr>
          <w:rFonts w:ascii="Arial" w:hAnsi="Arial" w:cs="Arial"/>
          <w:i/>
          <w:sz w:val="22"/>
          <w:szCs w:val="22"/>
        </w:rPr>
        <w:t xml:space="preserve">(Water and Sanitation, </w:t>
      </w:r>
      <w:r w:rsidRPr="00772F46">
        <w:rPr>
          <w:rFonts w:ascii="Arial" w:hAnsi="Arial" w:cs="Arial"/>
          <w:i/>
          <w:noProof/>
          <w:color w:val="000000" w:themeColor="text1"/>
          <w:sz w:val="22"/>
          <w:szCs w:val="22"/>
        </w:rPr>
        <w:t>Disease Prevention and  Treatment, Maternal and Child Health, Basic Education and Literacy, Economic and Community Development, Peace and Conflict Prevention/ Resolution – see previous document)</w:t>
      </w:r>
      <w:r w:rsidR="00F1008E" w:rsidRPr="00772F46">
        <w:rPr>
          <w:rFonts w:ascii="Arial" w:hAnsi="Arial" w:cs="Arial"/>
          <w:sz w:val="22"/>
          <w:szCs w:val="22"/>
        </w:rPr>
        <w:t xml:space="preserve"> </w:t>
      </w:r>
      <w:r w:rsidR="00F1008E">
        <w:rPr>
          <w:rFonts w:ascii="Arial" w:hAnsi="Arial" w:cs="Arial"/>
          <w:sz w:val="22"/>
          <w:szCs w:val="22"/>
        </w:rPr>
        <w:t xml:space="preserve"> </w:t>
      </w:r>
      <w:r w:rsidR="00F1008E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F1008E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 </w:t>
      </w:r>
      <w:r w:rsidR="00F1008E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F1008E" w:rsidRPr="00772F46">
        <w:rPr>
          <w:rFonts w:ascii="Arial" w:hAnsi="Arial" w:cs="Arial"/>
          <w:sz w:val="22"/>
          <w:szCs w:val="22"/>
        </w:rPr>
        <w:t xml:space="preserve"> </w:t>
      </w:r>
      <w:r w:rsidR="00F1008E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</w:p>
    <w:p w14:paraId="5131753B" w14:textId="414B67FF" w:rsidR="000F7536" w:rsidRPr="009870C9" w:rsidRDefault="00DA61A9" w:rsidP="00AF0643">
      <w:pPr>
        <w:tabs>
          <w:tab w:val="right" w:leader="underscore" w:pos="10267"/>
        </w:tabs>
        <w:spacing w:before="100" w:after="40"/>
        <w:rPr>
          <w:rFonts w:ascii="Arial" w:hAnsi="Arial" w:cs="Arial"/>
          <w:sz w:val="22"/>
          <w:szCs w:val="22"/>
        </w:rPr>
      </w:pPr>
      <w:r w:rsidRPr="009870C9">
        <w:rPr>
          <w:rFonts w:ascii="Arial" w:hAnsi="Arial" w:cs="Arial"/>
          <w:sz w:val="22"/>
          <w:szCs w:val="22"/>
        </w:rPr>
        <w:t xml:space="preserve">Identify how </w:t>
      </w:r>
      <w:r w:rsidR="005F421E" w:rsidRPr="009870C9">
        <w:rPr>
          <w:rFonts w:ascii="Arial" w:hAnsi="Arial" w:cs="Arial"/>
          <w:sz w:val="22"/>
          <w:szCs w:val="22"/>
        </w:rPr>
        <w:t xml:space="preserve">you </w:t>
      </w:r>
      <w:r w:rsidRPr="009870C9">
        <w:rPr>
          <w:rFonts w:ascii="Arial" w:hAnsi="Arial" w:cs="Arial"/>
          <w:sz w:val="22"/>
          <w:szCs w:val="22"/>
        </w:rPr>
        <w:t>will support</w:t>
      </w:r>
      <w:r w:rsidR="00484746" w:rsidRPr="009870C9">
        <w:rPr>
          <w:rFonts w:ascii="Arial" w:hAnsi="Arial" w:cs="Arial"/>
          <w:sz w:val="22"/>
          <w:szCs w:val="22"/>
        </w:rPr>
        <w:t xml:space="preserve"> </w:t>
      </w:r>
      <w:r w:rsidRPr="009870C9">
        <w:rPr>
          <w:rFonts w:ascii="Arial" w:hAnsi="Arial" w:cs="Arial"/>
          <w:sz w:val="22"/>
          <w:szCs w:val="22"/>
        </w:rPr>
        <w:t>Rochester Rotary</w:t>
      </w:r>
      <w:r w:rsidR="0078678F" w:rsidRPr="009870C9">
        <w:rPr>
          <w:rFonts w:ascii="Arial" w:hAnsi="Arial" w:cs="Arial"/>
          <w:sz w:val="22"/>
          <w:szCs w:val="22"/>
        </w:rPr>
        <w:t xml:space="preserve">’s </w:t>
      </w:r>
      <w:r w:rsidRPr="009870C9">
        <w:rPr>
          <w:rFonts w:ascii="Arial" w:hAnsi="Arial" w:cs="Arial"/>
          <w:sz w:val="22"/>
          <w:szCs w:val="22"/>
        </w:rPr>
        <w:t xml:space="preserve">efforts </w:t>
      </w:r>
      <w:r w:rsidR="00CB6A09" w:rsidRPr="009870C9">
        <w:rPr>
          <w:rFonts w:ascii="Arial" w:hAnsi="Arial" w:cs="Arial"/>
          <w:sz w:val="22"/>
          <w:szCs w:val="22"/>
        </w:rPr>
        <w:t>through your constituency and network</w:t>
      </w:r>
      <w:r w:rsidRPr="009870C9">
        <w:rPr>
          <w:rFonts w:ascii="Arial" w:hAnsi="Arial" w:cs="Arial"/>
          <w:sz w:val="22"/>
          <w:szCs w:val="22"/>
        </w:rPr>
        <w:t>?</w:t>
      </w:r>
      <w:r w:rsidR="00F1008E" w:rsidRPr="00772F46">
        <w:rPr>
          <w:rFonts w:ascii="Arial" w:hAnsi="Arial" w:cs="Arial"/>
          <w:sz w:val="22"/>
          <w:szCs w:val="22"/>
        </w:rPr>
        <w:t xml:space="preserve"> </w:t>
      </w:r>
      <w:r w:rsidR="00F1008E">
        <w:rPr>
          <w:rFonts w:ascii="Arial" w:hAnsi="Arial" w:cs="Arial"/>
          <w:sz w:val="22"/>
          <w:szCs w:val="22"/>
        </w:rPr>
        <w:t xml:space="preserve"> </w:t>
      </w:r>
      <w:r w:rsidR="00F1008E" w:rsidRPr="00E55773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F1008E">
        <w:rPr>
          <w:rFonts w:ascii="Times New Roman" w:hAnsi="Times New Roman" w:cs="Times New Roman"/>
          <w:b/>
          <w:bCs/>
          <w:color w:val="0033CC"/>
          <w:sz w:val="22"/>
          <w:szCs w:val="22"/>
          <w:u w:val="single"/>
        </w:rPr>
        <w:t xml:space="preserve"> </w:t>
      </w:r>
      <w:r w:rsidR="00A94934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</w:t>
      </w:r>
      <w:r w:rsidR="00F1008E" w:rsidRPr="001E2005">
        <w:rPr>
          <w:rFonts w:ascii="Arial" w:hAnsi="Arial" w:cs="Arial"/>
          <w:color w:val="FFFFFF" w:themeColor="background1"/>
          <w:sz w:val="22"/>
          <w:szCs w:val="22"/>
        </w:rPr>
        <w:t>.</w:t>
      </w:r>
    </w:p>
    <w:p w14:paraId="2FCC1A44" w14:textId="3383A4CF" w:rsidR="00AE5512" w:rsidRPr="00772F46" w:rsidRDefault="00AE5512" w:rsidP="00AF0643">
      <w:pPr>
        <w:pStyle w:val="NoSpacing"/>
        <w:tabs>
          <w:tab w:val="left" w:leader="underscore" w:pos="5220"/>
          <w:tab w:val="right" w:leader="underscore" w:pos="10224"/>
        </w:tabs>
        <w:spacing w:before="100" w:after="40"/>
        <w:ind w:right="-302"/>
        <w:rPr>
          <w:rFonts w:ascii="Arial" w:hAnsi="Arial" w:cs="Arial"/>
        </w:rPr>
      </w:pPr>
      <w:r w:rsidRPr="00772F46">
        <w:rPr>
          <w:rFonts w:ascii="Arial" w:hAnsi="Arial" w:cs="Arial"/>
        </w:rPr>
        <w:t>Signing of this document indicates that you have read and will comply with the “</w:t>
      </w:r>
      <w:r w:rsidR="007B6102" w:rsidRPr="007B6102">
        <w:rPr>
          <w:rFonts w:ascii="Arial" w:hAnsi="Arial" w:cs="Arial"/>
        </w:rPr>
        <w:t>Terms, Conditions, and Application Instructions</w:t>
      </w:r>
      <w:r w:rsidRPr="00772F46">
        <w:rPr>
          <w:rFonts w:ascii="Arial" w:hAnsi="Arial" w:cs="Arial"/>
        </w:rPr>
        <w:t>” stated in this Grant Application Package.</w:t>
      </w:r>
    </w:p>
    <w:p w14:paraId="4418641E" w14:textId="66F8757F" w:rsidR="00AE5512" w:rsidRPr="00772F46" w:rsidRDefault="00AE5512" w:rsidP="00AF0643">
      <w:pPr>
        <w:pStyle w:val="NoSpacing"/>
        <w:tabs>
          <w:tab w:val="left" w:leader="underscore" w:pos="5220"/>
          <w:tab w:val="right" w:leader="underscore" w:pos="10267"/>
        </w:tabs>
        <w:spacing w:before="100" w:after="40"/>
        <w:rPr>
          <w:rFonts w:ascii="Arial" w:hAnsi="Arial" w:cs="Arial"/>
          <w:noProof/>
        </w:rPr>
      </w:pPr>
      <w:r w:rsidRPr="00772F46">
        <w:rPr>
          <w:rFonts w:ascii="Arial" w:hAnsi="Arial" w:cs="Arial"/>
        </w:rPr>
        <w:t>Contact person</w:t>
      </w:r>
      <w:proofErr w:type="gramStart"/>
      <w:r w:rsidRPr="00772F46">
        <w:rPr>
          <w:rFonts w:ascii="Arial" w:hAnsi="Arial" w:cs="Arial"/>
        </w:rPr>
        <w:t>:</w:t>
      </w:r>
      <w:r w:rsidRPr="00A94934">
        <w:rPr>
          <w:rFonts w:ascii="Times New Roman" w:hAnsi="Times New Roman" w:cs="Times New Roman"/>
          <w:sz w:val="23"/>
          <w:szCs w:val="23"/>
        </w:rPr>
        <w:t xml:space="preserve"> </w:t>
      </w:r>
      <w:r w:rsidR="00F1008E" w:rsidRPr="00A94934">
        <w:rPr>
          <w:rFonts w:ascii="Times New Roman" w:hAnsi="Times New Roman" w:cs="Times New Roman"/>
          <w:sz w:val="23"/>
          <w:szCs w:val="23"/>
        </w:rPr>
        <w:t xml:space="preserve"> </w:t>
      </w:r>
      <w:r w:rsidR="00F1008E" w:rsidRPr="00A94934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</w:t>
      </w:r>
      <w:r w:rsidR="006A2F1D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</w:t>
      </w:r>
      <w:r w:rsidR="00F1008E" w:rsidRPr="00A94934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</w:t>
      </w:r>
      <w:r w:rsidR="00F1008E" w:rsidRPr="00A94934">
        <w:rPr>
          <w:rFonts w:ascii="Times New Roman" w:hAnsi="Times New Roman" w:cs="Times New Roman"/>
          <w:sz w:val="23"/>
          <w:szCs w:val="23"/>
        </w:rPr>
        <w:t xml:space="preserve"> </w:t>
      </w:r>
      <w:r w:rsidR="00F1008E" w:rsidRPr="00A94934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  <w:r w:rsidRPr="00A94934">
        <w:rPr>
          <w:rFonts w:ascii="Times New Roman" w:hAnsi="Times New Roman" w:cs="Times New Roman"/>
          <w:sz w:val="23"/>
          <w:szCs w:val="23"/>
        </w:rPr>
        <w:t xml:space="preserve"> </w:t>
      </w:r>
      <w:r w:rsidRPr="00772F46">
        <w:rPr>
          <w:rFonts w:ascii="Arial" w:hAnsi="Arial" w:cs="Arial"/>
        </w:rPr>
        <w:t>Title</w:t>
      </w:r>
      <w:proofErr w:type="gramStart"/>
      <w:r w:rsidRPr="00772F46">
        <w:rPr>
          <w:rFonts w:ascii="Arial" w:hAnsi="Arial" w:cs="Arial"/>
        </w:rPr>
        <w:t xml:space="preserve">: </w:t>
      </w:r>
      <w:r w:rsidR="00332B81">
        <w:rPr>
          <w:rFonts w:ascii="Arial" w:hAnsi="Arial" w:cs="Arial"/>
        </w:rPr>
        <w:t xml:space="preserve"> </w:t>
      </w:r>
      <w:r w:rsidR="00332B81" w:rsidRPr="00E55773">
        <w:rPr>
          <w:rFonts w:ascii="Times New Roman" w:hAnsi="Times New Roman" w:cs="Times New Roman"/>
          <w:b/>
          <w:bCs/>
          <w:color w:val="0033CC"/>
          <w:u w:val="single"/>
        </w:rPr>
        <w:t xml:space="preserve"> </w:t>
      </w:r>
      <w:r w:rsidR="00332B81">
        <w:rPr>
          <w:rFonts w:ascii="Times New Roman" w:hAnsi="Times New Roman" w:cs="Times New Roman"/>
          <w:b/>
          <w:bCs/>
          <w:color w:val="0033CC"/>
          <w:u w:val="single"/>
        </w:rPr>
        <w:t xml:space="preserve">  </w:t>
      </w:r>
      <w:r w:rsidR="00332B81" w:rsidRPr="00E55773">
        <w:rPr>
          <w:rFonts w:ascii="Times New Roman" w:hAnsi="Times New Roman" w:cs="Times New Roman"/>
          <w:b/>
          <w:bCs/>
          <w:color w:val="0033CC"/>
          <w:u w:val="single"/>
        </w:rPr>
        <w:t xml:space="preserve"> </w:t>
      </w:r>
      <w:r w:rsidR="00332B81" w:rsidRPr="00772F46">
        <w:rPr>
          <w:rFonts w:ascii="Arial" w:hAnsi="Arial" w:cs="Arial"/>
        </w:rPr>
        <w:t xml:space="preserve"> </w:t>
      </w:r>
      <w:r w:rsidR="00332B81" w:rsidRPr="001E2005">
        <w:rPr>
          <w:rFonts w:ascii="Arial" w:hAnsi="Arial" w:cs="Arial"/>
          <w:color w:val="FFFFFF" w:themeColor="background1"/>
        </w:rPr>
        <w:t>.</w:t>
      </w:r>
      <w:proofErr w:type="gramEnd"/>
    </w:p>
    <w:p w14:paraId="76C59C53" w14:textId="77777777" w:rsidR="00AE5512" w:rsidRPr="00D46BA5" w:rsidRDefault="00AE5512" w:rsidP="00DF75BA">
      <w:pPr>
        <w:pStyle w:val="NoSpacing"/>
        <w:tabs>
          <w:tab w:val="center" w:pos="3150"/>
          <w:tab w:val="left" w:leader="underscore" w:pos="5220"/>
          <w:tab w:val="right" w:leader="underscore" w:pos="10260"/>
        </w:tabs>
        <w:spacing w:after="40"/>
        <w:ind w:right="-302"/>
        <w:rPr>
          <w:rFonts w:ascii="Arial" w:hAnsi="Arial" w:cs="Arial"/>
          <w:sz w:val="16"/>
          <w:szCs w:val="16"/>
        </w:rPr>
      </w:pPr>
      <w:r w:rsidRPr="00D46BA5">
        <w:rPr>
          <w:rFonts w:ascii="Arial" w:hAnsi="Arial" w:cs="Arial"/>
          <w:sz w:val="16"/>
          <w:szCs w:val="16"/>
        </w:rPr>
        <w:tab/>
        <w:t>(if different than the Executive Director)</w:t>
      </w:r>
    </w:p>
    <w:p w14:paraId="160B1CA8" w14:textId="4760A0B2" w:rsidR="00AE5512" w:rsidRPr="00772F46" w:rsidRDefault="00AE5512" w:rsidP="00AF0643">
      <w:pPr>
        <w:pStyle w:val="NoSpacing"/>
        <w:tabs>
          <w:tab w:val="right" w:leader="underscore" w:pos="4050"/>
          <w:tab w:val="right" w:leader="underscore" w:pos="6480"/>
          <w:tab w:val="right" w:leader="underscore" w:pos="10260"/>
        </w:tabs>
        <w:spacing w:before="100" w:after="40"/>
        <w:rPr>
          <w:rFonts w:ascii="Arial" w:hAnsi="Arial" w:cs="Arial"/>
        </w:rPr>
      </w:pPr>
      <w:r w:rsidRPr="00772F46">
        <w:rPr>
          <w:rFonts w:ascii="Arial" w:hAnsi="Arial" w:cs="Arial"/>
        </w:rPr>
        <w:t>Phone #1</w:t>
      </w:r>
      <w:proofErr w:type="gramStart"/>
      <w:r w:rsidRPr="00772F46">
        <w:rPr>
          <w:rFonts w:ascii="Arial" w:hAnsi="Arial" w:cs="Arial"/>
        </w:rPr>
        <w:t>:</w:t>
      </w:r>
      <w:r w:rsidR="00B777B7" w:rsidRPr="00937763">
        <w:rPr>
          <w:rFonts w:ascii="Times New Roman" w:hAnsi="Times New Roman" w:cs="Times New Roman"/>
          <w:sz w:val="23"/>
          <w:szCs w:val="23"/>
        </w:rPr>
        <w:t xml:space="preserve">  </w:t>
      </w:r>
      <w:r w:rsidR="00B777B7" w:rsidRPr="00937763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B777B7" w:rsidRPr="00937763">
        <w:rPr>
          <w:rFonts w:ascii="Times New Roman" w:hAnsi="Times New Roman" w:cs="Times New Roman"/>
          <w:sz w:val="23"/>
          <w:szCs w:val="23"/>
        </w:rPr>
        <w:t xml:space="preserve"> </w:t>
      </w:r>
      <w:r w:rsidR="00B777B7" w:rsidRPr="00937763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  <w:r w:rsidRPr="00937763">
        <w:rPr>
          <w:rFonts w:ascii="Times New Roman" w:hAnsi="Times New Roman" w:cs="Times New Roman"/>
          <w:sz w:val="23"/>
          <w:szCs w:val="23"/>
        </w:rPr>
        <w:t xml:space="preserve"> </w:t>
      </w:r>
      <w:r w:rsidRPr="00772F46">
        <w:rPr>
          <w:rFonts w:ascii="Arial" w:hAnsi="Arial" w:cs="Arial"/>
        </w:rPr>
        <w:t>Phone #2</w:t>
      </w:r>
      <w:proofErr w:type="gramStart"/>
      <w:r w:rsidRPr="00772F46">
        <w:rPr>
          <w:rFonts w:ascii="Arial" w:hAnsi="Arial" w:cs="Arial"/>
        </w:rPr>
        <w:t>:</w:t>
      </w:r>
      <w:r w:rsidR="00B777B7" w:rsidRPr="007D54E4">
        <w:rPr>
          <w:rFonts w:ascii="Times New Roman" w:hAnsi="Times New Roman" w:cs="Times New Roman"/>
          <w:sz w:val="23"/>
          <w:szCs w:val="23"/>
        </w:rPr>
        <w:t xml:space="preserve">   </w:t>
      </w:r>
      <w:r w:rsidR="00B777B7" w:rsidRPr="007D54E4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B777B7" w:rsidRPr="007D54E4">
        <w:rPr>
          <w:rFonts w:ascii="Times New Roman" w:hAnsi="Times New Roman" w:cs="Times New Roman"/>
          <w:sz w:val="23"/>
          <w:szCs w:val="23"/>
        </w:rPr>
        <w:t xml:space="preserve"> </w:t>
      </w:r>
      <w:r w:rsidR="00B777B7" w:rsidRPr="007D54E4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  <w:r w:rsidRPr="007D54E4">
        <w:rPr>
          <w:rFonts w:ascii="Times New Roman" w:hAnsi="Times New Roman" w:cs="Times New Roman"/>
          <w:sz w:val="23"/>
          <w:szCs w:val="23"/>
        </w:rPr>
        <w:t xml:space="preserve"> </w:t>
      </w:r>
      <w:proofErr w:type="gramStart"/>
      <w:r w:rsidRPr="00772F46">
        <w:rPr>
          <w:rFonts w:ascii="Arial" w:hAnsi="Arial" w:cs="Arial"/>
        </w:rPr>
        <w:t>email</w:t>
      </w:r>
      <w:proofErr w:type="gramEnd"/>
      <w:r w:rsidRPr="00772F46">
        <w:rPr>
          <w:rFonts w:ascii="Arial" w:hAnsi="Arial" w:cs="Arial"/>
        </w:rPr>
        <w:t>:</w:t>
      </w:r>
      <w:r w:rsidRPr="00517467">
        <w:rPr>
          <w:rFonts w:ascii="Times New Roman" w:hAnsi="Times New Roman" w:cs="Times New Roman"/>
          <w:sz w:val="23"/>
          <w:szCs w:val="23"/>
        </w:rPr>
        <w:t xml:space="preserve"> </w:t>
      </w:r>
      <w:r w:rsidR="00B777B7" w:rsidRPr="00517467">
        <w:rPr>
          <w:rFonts w:ascii="Times New Roman" w:hAnsi="Times New Roman" w:cs="Times New Roman"/>
          <w:sz w:val="23"/>
          <w:szCs w:val="23"/>
        </w:rPr>
        <w:t xml:space="preserve"> </w:t>
      </w:r>
      <w:r w:rsidR="00B777B7" w:rsidRPr="00517467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B777B7" w:rsidRPr="00517467">
        <w:rPr>
          <w:rFonts w:ascii="Times New Roman" w:hAnsi="Times New Roman" w:cs="Times New Roman"/>
          <w:sz w:val="23"/>
          <w:szCs w:val="23"/>
        </w:rPr>
        <w:t xml:space="preserve"> </w:t>
      </w:r>
      <w:r w:rsidR="00B777B7" w:rsidRPr="00517467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</w:p>
    <w:p w14:paraId="4357204A" w14:textId="167D3EA0" w:rsidR="00AE5512" w:rsidRPr="00772F46" w:rsidRDefault="00AE5512" w:rsidP="00AF0643">
      <w:pPr>
        <w:pStyle w:val="NoSpacing"/>
        <w:tabs>
          <w:tab w:val="right" w:leader="underscore" w:pos="5850"/>
          <w:tab w:val="right" w:leader="underscore" w:pos="10267"/>
        </w:tabs>
        <w:spacing w:before="100" w:after="40"/>
        <w:rPr>
          <w:rFonts w:ascii="Arial" w:hAnsi="Arial" w:cs="Arial"/>
        </w:rPr>
      </w:pPr>
      <w:r w:rsidRPr="00772F46">
        <w:rPr>
          <w:rFonts w:ascii="Arial" w:hAnsi="Arial" w:cs="Arial"/>
        </w:rPr>
        <w:t>Executive Director</w:t>
      </w:r>
      <w:proofErr w:type="gramStart"/>
      <w:r w:rsidRPr="00772F46">
        <w:rPr>
          <w:rFonts w:ascii="Arial" w:hAnsi="Arial" w:cs="Arial"/>
        </w:rPr>
        <w:t>:</w:t>
      </w:r>
      <w:r w:rsidR="00B777B7" w:rsidRPr="00DF39A2">
        <w:rPr>
          <w:rFonts w:ascii="Times New Roman" w:hAnsi="Times New Roman" w:cs="Times New Roman"/>
          <w:sz w:val="23"/>
          <w:szCs w:val="23"/>
        </w:rPr>
        <w:t xml:space="preserve">   </w:t>
      </w:r>
      <w:r w:rsidR="00B777B7" w:rsidRPr="00DF39A2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B777B7" w:rsidRPr="00DF39A2">
        <w:rPr>
          <w:rFonts w:ascii="Times New Roman" w:hAnsi="Times New Roman" w:cs="Times New Roman"/>
          <w:sz w:val="23"/>
          <w:szCs w:val="23"/>
        </w:rPr>
        <w:t xml:space="preserve"> </w:t>
      </w:r>
      <w:r w:rsidR="00B777B7" w:rsidRPr="00DF39A2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  <w:r w:rsidRPr="00DF39A2">
        <w:rPr>
          <w:rFonts w:ascii="Times New Roman" w:hAnsi="Times New Roman" w:cs="Times New Roman"/>
          <w:sz w:val="23"/>
          <w:szCs w:val="23"/>
        </w:rPr>
        <w:t xml:space="preserve"> </w:t>
      </w:r>
      <w:proofErr w:type="gramStart"/>
      <w:r w:rsidRPr="00772F46">
        <w:rPr>
          <w:rFonts w:ascii="Arial" w:hAnsi="Arial" w:cs="Arial"/>
        </w:rPr>
        <w:t>email</w:t>
      </w:r>
      <w:proofErr w:type="gramEnd"/>
      <w:r w:rsidRPr="00772F46">
        <w:rPr>
          <w:rFonts w:ascii="Arial" w:hAnsi="Arial" w:cs="Arial"/>
        </w:rPr>
        <w:t xml:space="preserve">: </w:t>
      </w:r>
      <w:r w:rsidR="008F00F2" w:rsidRPr="00772F46">
        <w:rPr>
          <w:rFonts w:ascii="Arial" w:hAnsi="Arial" w:cs="Arial"/>
        </w:rPr>
        <w:t xml:space="preserve"> </w:t>
      </w:r>
      <w:r w:rsidR="008F00F2">
        <w:rPr>
          <w:rFonts w:ascii="Arial" w:hAnsi="Arial" w:cs="Arial"/>
        </w:rPr>
        <w:t xml:space="preserve"> </w:t>
      </w:r>
      <w:r w:rsidR="008F00F2" w:rsidRPr="00E55773">
        <w:rPr>
          <w:rFonts w:ascii="Times New Roman" w:hAnsi="Times New Roman" w:cs="Times New Roman"/>
          <w:b/>
          <w:bCs/>
          <w:color w:val="0033CC"/>
          <w:u w:val="single"/>
        </w:rPr>
        <w:t xml:space="preserve"> </w:t>
      </w:r>
      <w:r w:rsidR="008F00F2">
        <w:rPr>
          <w:rFonts w:ascii="Times New Roman" w:hAnsi="Times New Roman" w:cs="Times New Roman"/>
          <w:b/>
          <w:bCs/>
          <w:color w:val="0033CC"/>
          <w:u w:val="single"/>
        </w:rPr>
        <w:t xml:space="preserve">  </w:t>
      </w:r>
      <w:r w:rsidR="008F00F2" w:rsidRPr="00E55773">
        <w:rPr>
          <w:rFonts w:ascii="Times New Roman" w:hAnsi="Times New Roman" w:cs="Times New Roman"/>
          <w:b/>
          <w:bCs/>
          <w:color w:val="0033CC"/>
          <w:u w:val="single"/>
        </w:rPr>
        <w:t xml:space="preserve"> </w:t>
      </w:r>
      <w:r w:rsidR="008F00F2" w:rsidRPr="00772F46">
        <w:rPr>
          <w:rFonts w:ascii="Arial" w:hAnsi="Arial" w:cs="Arial"/>
        </w:rPr>
        <w:t xml:space="preserve"> </w:t>
      </w:r>
      <w:r w:rsidR="008F00F2" w:rsidRPr="001E2005">
        <w:rPr>
          <w:rFonts w:ascii="Arial" w:hAnsi="Arial" w:cs="Arial"/>
          <w:color w:val="FFFFFF" w:themeColor="background1"/>
        </w:rPr>
        <w:t>.</w:t>
      </w:r>
    </w:p>
    <w:p w14:paraId="007E86C3" w14:textId="4C5CD44E" w:rsidR="00AE5512" w:rsidRPr="00772F46" w:rsidRDefault="00AE5512" w:rsidP="00AF0643">
      <w:pPr>
        <w:pStyle w:val="NoSpacing"/>
        <w:tabs>
          <w:tab w:val="right" w:leader="underscore" w:pos="5760"/>
          <w:tab w:val="right" w:leader="underscore" w:pos="10260"/>
        </w:tabs>
        <w:spacing w:before="100" w:after="40"/>
        <w:rPr>
          <w:rFonts w:ascii="Arial" w:hAnsi="Arial" w:cs="Arial"/>
        </w:rPr>
      </w:pPr>
      <w:r w:rsidRPr="00772F46">
        <w:rPr>
          <w:rFonts w:ascii="Arial" w:hAnsi="Arial" w:cs="Arial"/>
        </w:rPr>
        <w:t>Phone #1</w:t>
      </w:r>
      <w:proofErr w:type="gramStart"/>
      <w:r w:rsidR="006A14D6" w:rsidRPr="00772F46">
        <w:rPr>
          <w:rFonts w:ascii="Arial" w:hAnsi="Arial" w:cs="Arial"/>
        </w:rPr>
        <w:t>:</w:t>
      </w:r>
      <w:r w:rsidR="006A14D6" w:rsidRPr="00937763">
        <w:rPr>
          <w:rFonts w:ascii="Times New Roman" w:hAnsi="Times New Roman" w:cs="Times New Roman"/>
          <w:sz w:val="23"/>
          <w:szCs w:val="23"/>
        </w:rPr>
        <w:t xml:space="preserve">  </w:t>
      </w:r>
      <w:r w:rsidR="006A14D6" w:rsidRPr="00937763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6A14D6" w:rsidRPr="00937763">
        <w:rPr>
          <w:rFonts w:ascii="Times New Roman" w:hAnsi="Times New Roman" w:cs="Times New Roman"/>
          <w:sz w:val="23"/>
          <w:szCs w:val="23"/>
        </w:rPr>
        <w:t xml:space="preserve"> </w:t>
      </w:r>
      <w:r w:rsidR="006A14D6" w:rsidRPr="00937763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  <w:r w:rsidR="006A14D6" w:rsidRPr="00937763">
        <w:rPr>
          <w:rFonts w:ascii="Times New Roman" w:hAnsi="Times New Roman" w:cs="Times New Roman"/>
          <w:sz w:val="23"/>
          <w:szCs w:val="23"/>
        </w:rPr>
        <w:t xml:space="preserve"> </w:t>
      </w:r>
      <w:r w:rsidR="006A14D6" w:rsidRPr="00772F46">
        <w:rPr>
          <w:rFonts w:ascii="Arial" w:hAnsi="Arial" w:cs="Arial"/>
        </w:rPr>
        <w:t>Phone #2</w:t>
      </w:r>
      <w:proofErr w:type="gramStart"/>
      <w:r w:rsidR="006A14D6" w:rsidRPr="00772F46">
        <w:rPr>
          <w:rFonts w:ascii="Arial" w:hAnsi="Arial" w:cs="Arial"/>
        </w:rPr>
        <w:t>:</w:t>
      </w:r>
      <w:r w:rsidR="006A14D6" w:rsidRPr="007D54E4">
        <w:rPr>
          <w:rFonts w:ascii="Times New Roman" w:hAnsi="Times New Roman" w:cs="Times New Roman"/>
          <w:sz w:val="23"/>
          <w:szCs w:val="23"/>
        </w:rPr>
        <w:t xml:space="preserve">   </w:t>
      </w:r>
      <w:r w:rsidR="006A14D6" w:rsidRPr="007D54E4">
        <w:rPr>
          <w:rFonts w:ascii="Times New Roman" w:hAnsi="Times New Roman" w:cs="Times New Roman"/>
          <w:b/>
          <w:bCs/>
          <w:color w:val="0033CC"/>
          <w:sz w:val="23"/>
          <w:szCs w:val="23"/>
          <w:u w:val="single"/>
        </w:rPr>
        <w:t xml:space="preserve">    </w:t>
      </w:r>
      <w:r w:rsidR="006A14D6" w:rsidRPr="007D54E4">
        <w:rPr>
          <w:rFonts w:ascii="Times New Roman" w:hAnsi="Times New Roman" w:cs="Times New Roman"/>
          <w:sz w:val="23"/>
          <w:szCs w:val="23"/>
        </w:rPr>
        <w:t xml:space="preserve"> </w:t>
      </w:r>
      <w:r w:rsidR="006A14D6" w:rsidRPr="007D54E4">
        <w:rPr>
          <w:rFonts w:ascii="Times New Roman" w:hAnsi="Times New Roman" w:cs="Times New Roman"/>
          <w:color w:val="FFFFFF" w:themeColor="background1"/>
          <w:sz w:val="23"/>
          <w:szCs w:val="23"/>
        </w:rPr>
        <w:t>.</w:t>
      </w:r>
      <w:proofErr w:type="gramEnd"/>
    </w:p>
    <w:p w14:paraId="11048C15" w14:textId="594FEA44" w:rsidR="00AE5512" w:rsidRPr="00772F46" w:rsidRDefault="00AE5512" w:rsidP="008F00F2">
      <w:pPr>
        <w:pStyle w:val="NoSpacing"/>
        <w:tabs>
          <w:tab w:val="right" w:leader="underscore" w:pos="7200"/>
          <w:tab w:val="right" w:leader="underscore" w:pos="10267"/>
        </w:tabs>
        <w:spacing w:before="240" w:after="80"/>
        <w:rPr>
          <w:rFonts w:ascii="Arial" w:hAnsi="Arial" w:cs="Arial"/>
        </w:rPr>
      </w:pPr>
      <w:r w:rsidRPr="00772F46">
        <w:rPr>
          <w:rFonts w:ascii="Arial" w:hAnsi="Arial" w:cs="Arial"/>
        </w:rPr>
        <w:t>Signature, Executive Director:</w:t>
      </w:r>
      <w:r w:rsidRPr="00772F46">
        <w:rPr>
          <w:rFonts w:ascii="Arial" w:hAnsi="Arial" w:cs="Arial"/>
        </w:rPr>
        <w:tab/>
        <w:t xml:space="preserve">  Date:</w:t>
      </w:r>
      <w:r w:rsidRPr="00772F46">
        <w:rPr>
          <w:rFonts w:ascii="Arial" w:hAnsi="Arial" w:cs="Arial"/>
        </w:rPr>
        <w:tab/>
      </w:r>
    </w:p>
    <w:p w14:paraId="767EBFAB" w14:textId="5213C2B5" w:rsidR="00AE5512" w:rsidRDefault="00AE5512" w:rsidP="005E7A17">
      <w:pPr>
        <w:rPr>
          <w:rFonts w:ascii="Arial" w:hAnsi="Arial" w:cs="Arial"/>
          <w:sz w:val="22"/>
          <w:szCs w:val="22"/>
        </w:rPr>
      </w:pPr>
      <w:r w:rsidRPr="00772F46">
        <w:rPr>
          <w:rFonts w:ascii="Arial" w:hAnsi="Arial" w:cs="Arial"/>
          <w:sz w:val="22"/>
          <w:szCs w:val="22"/>
        </w:rPr>
        <w:t xml:space="preserve">After your Grant Application has been received, reviewed, and evaluated, your organization will receive a follow up call from a Charities Board member to discuss your application.  </w:t>
      </w:r>
    </w:p>
    <w:sectPr w:rsidR="00AE5512" w:rsidSect="005B1A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432" w:right="1008" w:bottom="720" w:left="1008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7C7AE" w14:textId="77777777" w:rsidR="00323A35" w:rsidRDefault="00323A35" w:rsidP="00727C16">
      <w:r>
        <w:separator/>
      </w:r>
    </w:p>
  </w:endnote>
  <w:endnote w:type="continuationSeparator" w:id="0">
    <w:p w14:paraId="6679D6E7" w14:textId="77777777" w:rsidR="00323A35" w:rsidRDefault="00323A35" w:rsidP="00727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Calibri"/>
    <w:charset w:val="4E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FF0EF3" w14:textId="77777777" w:rsidR="00702433" w:rsidRDefault="007024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4"/>
        <w:szCs w:val="14"/>
      </w:rPr>
      <w:id w:val="-76738679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4"/>
            <w:szCs w:val="1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bookmarkStart w:id="2" w:name="_GoBack" w:displacedByCustomXml="prev"/>
          <w:bookmarkEnd w:id="2" w:displacedByCustomXml="prev"/>
          <w:p w14:paraId="7E54A492" w14:textId="4D8A4134" w:rsidR="00727C16" w:rsidRPr="00D33A82" w:rsidRDefault="00727C16" w:rsidP="004874FF">
            <w:pPr>
              <w:pStyle w:val="Footer"/>
              <w:tabs>
                <w:tab w:val="clear" w:pos="4680"/>
                <w:tab w:val="clear" w:pos="9360"/>
                <w:tab w:val="right" w:pos="10080"/>
              </w:tabs>
              <w:rPr>
                <w:rFonts w:ascii="Arial" w:hAnsi="Arial" w:cs="Arial"/>
                <w:sz w:val="14"/>
                <w:szCs w:val="14"/>
              </w:rPr>
            </w:pPr>
            <w:r w:rsidRPr="00D33A82">
              <w:rPr>
                <w:rFonts w:ascii="Arial" w:hAnsi="Arial" w:cs="Arial"/>
                <w:sz w:val="14"/>
                <w:szCs w:val="14"/>
              </w:rPr>
              <w:tab/>
            </w:r>
            <w:r w:rsidR="004874FF">
              <w:rPr>
                <w:rFonts w:ascii="Arial" w:hAnsi="Arial" w:cs="Arial"/>
                <w:sz w:val="14"/>
                <w:szCs w:val="14"/>
              </w:rPr>
              <w:t xml:space="preserve">for RRCI use only </w:t>
            </w:r>
            <w:r w:rsidR="00482D2B">
              <w:rPr>
                <w:rFonts w:ascii="Arial" w:hAnsi="Arial" w:cs="Arial"/>
                <w:sz w:val="14"/>
                <w:szCs w:val="14"/>
              </w:rPr>
              <w:t>Ref</w:t>
            </w:r>
            <w:r w:rsidR="00E12980">
              <w:rPr>
                <w:rFonts w:ascii="Arial" w:hAnsi="Arial" w:cs="Arial"/>
                <w:sz w:val="14"/>
                <w:szCs w:val="14"/>
              </w:rPr>
              <w:t xml:space="preserve"> # </w:t>
            </w:r>
            <w:r w:rsidR="00FE0925" w:rsidRPr="00FE0925">
              <w:rPr>
                <w:rFonts w:ascii="Arial" w:hAnsi="Arial" w:cs="Arial"/>
                <w:color w:val="0000CC"/>
                <w:sz w:val="14"/>
                <w:szCs w:val="14"/>
                <w:u w:val="single"/>
              </w:rPr>
              <w:t xml:space="preserve">   </w:t>
            </w:r>
            <w:r w:rsidR="004874FF">
              <w:rPr>
                <w:rFonts w:ascii="Arial" w:hAnsi="Arial" w:cs="Arial"/>
                <w:color w:val="0000CC"/>
                <w:sz w:val="14"/>
                <w:szCs w:val="14"/>
                <w:u w:val="single"/>
              </w:rPr>
              <w:t>_______________</w:t>
            </w:r>
            <w:r w:rsidR="00FE0925" w:rsidRPr="00FE0925">
              <w:rPr>
                <w:rFonts w:ascii="Arial" w:hAnsi="Arial" w:cs="Arial"/>
                <w:color w:val="0000CC"/>
                <w:sz w:val="14"/>
                <w:szCs w:val="14"/>
                <w:u w:val="single"/>
              </w:rPr>
              <w:t xml:space="preserve"> </w:t>
            </w:r>
            <w:r w:rsidR="00FE0925" w:rsidRPr="00FE0925">
              <w:rPr>
                <w:rFonts w:ascii="Arial" w:hAnsi="Arial" w:cs="Arial"/>
                <w:color w:val="FFFFFF" w:themeColor="background1"/>
                <w:sz w:val="14"/>
                <w:szCs w:val="14"/>
                <w:u w:val="single"/>
              </w:rPr>
              <w:t>.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9F7F5" w14:textId="77777777" w:rsidR="00702433" w:rsidRDefault="007024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96C386" w14:textId="77777777" w:rsidR="00323A35" w:rsidRDefault="00323A35" w:rsidP="00727C16">
      <w:r>
        <w:separator/>
      </w:r>
    </w:p>
  </w:footnote>
  <w:footnote w:type="continuationSeparator" w:id="0">
    <w:p w14:paraId="7F1D2156" w14:textId="77777777" w:rsidR="00323A35" w:rsidRDefault="00323A35" w:rsidP="00727C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17AB7" w14:textId="77777777" w:rsidR="00702433" w:rsidRDefault="007024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979B80" w14:textId="223187EA" w:rsidR="00F43BD5" w:rsidRDefault="00B23613" w:rsidP="00B23613">
    <w:pPr>
      <w:pStyle w:val="Header"/>
      <w:tabs>
        <w:tab w:val="clear" w:pos="4680"/>
        <w:tab w:val="clear" w:pos="9360"/>
        <w:tab w:val="right" w:pos="1008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727EF" w14:textId="77777777" w:rsidR="00702433" w:rsidRDefault="007024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60DB5"/>
    <w:multiLevelType w:val="hybridMultilevel"/>
    <w:tmpl w:val="00E6D78A"/>
    <w:lvl w:ilvl="0" w:tplc="E36EAA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D520D"/>
    <w:multiLevelType w:val="hybridMultilevel"/>
    <w:tmpl w:val="28244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35A60"/>
    <w:multiLevelType w:val="hybridMultilevel"/>
    <w:tmpl w:val="05364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6EAAC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27343"/>
    <w:multiLevelType w:val="hybridMultilevel"/>
    <w:tmpl w:val="35208E7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7">
      <w:start w:val="1"/>
      <w:numFmt w:val="lowerLetter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379234B"/>
    <w:multiLevelType w:val="hybridMultilevel"/>
    <w:tmpl w:val="70F859F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86446C66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 w:tplc="04090011">
      <w:start w:val="1"/>
      <w:numFmt w:val="decimal"/>
      <w:lvlText w:val="%3)"/>
      <w:lvlJc w:val="left"/>
      <w:pPr>
        <w:ind w:left="288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B7E4587"/>
    <w:multiLevelType w:val="hybridMultilevel"/>
    <w:tmpl w:val="E82A1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EC6905"/>
    <w:multiLevelType w:val="hybridMultilevel"/>
    <w:tmpl w:val="672EEBB2"/>
    <w:lvl w:ilvl="0" w:tplc="17D81F0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D04780E"/>
    <w:multiLevelType w:val="hybridMultilevel"/>
    <w:tmpl w:val="C93CBFB0"/>
    <w:lvl w:ilvl="0" w:tplc="CFCE90C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1EE7CFF"/>
    <w:multiLevelType w:val="hybridMultilevel"/>
    <w:tmpl w:val="45F64102"/>
    <w:lvl w:ilvl="0" w:tplc="E36EAA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629E1"/>
    <w:multiLevelType w:val="hybridMultilevel"/>
    <w:tmpl w:val="C7B4C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F6FAC"/>
    <w:multiLevelType w:val="multilevel"/>
    <w:tmpl w:val="CEB21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7"/>
      <w:numFmt w:val="bullet"/>
      <w:lvlText w:val="-"/>
      <w:lvlJc w:val="left"/>
      <w:pPr>
        <w:ind w:left="1440" w:hanging="360"/>
      </w:pPr>
      <w:rPr>
        <w:rFonts w:ascii="Arial" w:eastAsia="ヒラギノ角ゴ Pro W3" w:hAnsi="Arial" w:cs="Arial" w:hint="default"/>
      </w:rPr>
    </w:lvl>
    <w:lvl w:ilvl="2">
      <w:start w:val="1"/>
      <w:numFmt w:val="bullet"/>
      <w:lvlText w:val="–"/>
      <w:lvlJc w:val="left"/>
      <w:pPr>
        <w:ind w:left="2160" w:hanging="360"/>
      </w:pPr>
      <w:rPr>
        <w:rFonts w:ascii="Arial" w:eastAsia="ヒラギノ角ゴ Pro W3" w:hAnsi="Arial" w:cs="Aria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D11034"/>
    <w:multiLevelType w:val="hybridMultilevel"/>
    <w:tmpl w:val="B4D25DCA"/>
    <w:lvl w:ilvl="0" w:tplc="E36EAA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A112A1"/>
    <w:multiLevelType w:val="hybridMultilevel"/>
    <w:tmpl w:val="D5E662C6"/>
    <w:lvl w:ilvl="0" w:tplc="E36EAA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A96F7A"/>
    <w:multiLevelType w:val="hybridMultilevel"/>
    <w:tmpl w:val="C81C55F6"/>
    <w:lvl w:ilvl="0" w:tplc="CFCE90C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703C36A6">
      <w:start w:val="1"/>
      <w:numFmt w:val="decimal"/>
      <w:lvlText w:val="%2)"/>
      <w:lvlJc w:val="left"/>
      <w:pPr>
        <w:ind w:left="2520" w:hanging="360"/>
      </w:pPr>
      <w:rPr>
        <w:rFonts w:ascii="Arial" w:hAnsi="Arial" w:hint="default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04B2CE6"/>
    <w:multiLevelType w:val="hybridMultilevel"/>
    <w:tmpl w:val="7500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3E16F2"/>
    <w:multiLevelType w:val="hybridMultilevel"/>
    <w:tmpl w:val="D3BEAF7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86446C66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 w:tplc="799E4498">
      <w:start w:val="1"/>
      <w:numFmt w:val="bullet"/>
      <w:lvlText w:val="-"/>
      <w:lvlJc w:val="left"/>
      <w:pPr>
        <w:ind w:left="2880" w:hanging="180"/>
      </w:pPr>
      <w:rPr>
        <w:rFonts w:ascii="Arial" w:hAnsi="Aria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DD620B"/>
    <w:multiLevelType w:val="hybridMultilevel"/>
    <w:tmpl w:val="1D56DE6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DF27EBA"/>
    <w:multiLevelType w:val="hybridMultilevel"/>
    <w:tmpl w:val="DD84B51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86446C66">
      <w:start w:val="1"/>
      <w:numFmt w:val="lowerLetter"/>
      <w:lvlText w:val="%2)"/>
      <w:lvlJc w:val="left"/>
      <w:pPr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12"/>
  </w:num>
  <w:num w:numId="5">
    <w:abstractNumId w:val="2"/>
  </w:num>
  <w:num w:numId="6">
    <w:abstractNumId w:val="7"/>
  </w:num>
  <w:num w:numId="7">
    <w:abstractNumId w:val="3"/>
  </w:num>
  <w:num w:numId="8">
    <w:abstractNumId w:val="13"/>
  </w:num>
  <w:num w:numId="9">
    <w:abstractNumId w:val="17"/>
  </w:num>
  <w:num w:numId="10">
    <w:abstractNumId w:val="6"/>
  </w:num>
  <w:num w:numId="11">
    <w:abstractNumId w:val="5"/>
  </w:num>
  <w:num w:numId="12">
    <w:abstractNumId w:val="1"/>
  </w:num>
  <w:num w:numId="13">
    <w:abstractNumId w:val="10"/>
  </w:num>
  <w:num w:numId="14">
    <w:abstractNumId w:val="9"/>
  </w:num>
  <w:num w:numId="15">
    <w:abstractNumId w:val="16"/>
  </w:num>
  <w:num w:numId="16">
    <w:abstractNumId w:val="15"/>
  </w:num>
  <w:num w:numId="17">
    <w:abstractNumId w:val="4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zG0NDY1NzIzs7BQ0lEKTi0uzszPAykwrAUA8KX4WCwAAAA="/>
  </w:docVars>
  <w:rsids>
    <w:rsidRoot w:val="00A6144B"/>
    <w:rsid w:val="0000197B"/>
    <w:rsid w:val="00010D0C"/>
    <w:rsid w:val="0001684F"/>
    <w:rsid w:val="00023B8E"/>
    <w:rsid w:val="0002524F"/>
    <w:rsid w:val="00034659"/>
    <w:rsid w:val="0003500F"/>
    <w:rsid w:val="00040660"/>
    <w:rsid w:val="00083578"/>
    <w:rsid w:val="00094274"/>
    <w:rsid w:val="00095EAB"/>
    <w:rsid w:val="000B5E6D"/>
    <w:rsid w:val="000C5D81"/>
    <w:rsid w:val="000E75B2"/>
    <w:rsid w:val="000F4377"/>
    <w:rsid w:val="000F6B6A"/>
    <w:rsid w:val="000F7536"/>
    <w:rsid w:val="001013AF"/>
    <w:rsid w:val="00102688"/>
    <w:rsid w:val="00106C51"/>
    <w:rsid w:val="0011091A"/>
    <w:rsid w:val="00110DCB"/>
    <w:rsid w:val="001123AF"/>
    <w:rsid w:val="00112D57"/>
    <w:rsid w:val="001363E8"/>
    <w:rsid w:val="001370E0"/>
    <w:rsid w:val="00145CCE"/>
    <w:rsid w:val="001513AE"/>
    <w:rsid w:val="00156420"/>
    <w:rsid w:val="00156525"/>
    <w:rsid w:val="00165867"/>
    <w:rsid w:val="00171B5D"/>
    <w:rsid w:val="00172B8D"/>
    <w:rsid w:val="00177ACC"/>
    <w:rsid w:val="00181E9D"/>
    <w:rsid w:val="00184B1A"/>
    <w:rsid w:val="00186316"/>
    <w:rsid w:val="001C5516"/>
    <w:rsid w:val="001C6F41"/>
    <w:rsid w:val="001C70D2"/>
    <w:rsid w:val="001E2005"/>
    <w:rsid w:val="001E59F7"/>
    <w:rsid w:val="001F5388"/>
    <w:rsid w:val="001F7E67"/>
    <w:rsid w:val="00206C27"/>
    <w:rsid w:val="00207630"/>
    <w:rsid w:val="0022092D"/>
    <w:rsid w:val="002258C3"/>
    <w:rsid w:val="00237BE9"/>
    <w:rsid w:val="00243DE0"/>
    <w:rsid w:val="00245333"/>
    <w:rsid w:val="0025061E"/>
    <w:rsid w:val="00250BF2"/>
    <w:rsid w:val="00262906"/>
    <w:rsid w:val="00281313"/>
    <w:rsid w:val="002825BE"/>
    <w:rsid w:val="002A1F27"/>
    <w:rsid w:val="002C1EBD"/>
    <w:rsid w:val="002C5005"/>
    <w:rsid w:val="002D2B53"/>
    <w:rsid w:val="002D43C5"/>
    <w:rsid w:val="002D6170"/>
    <w:rsid w:val="002D63D7"/>
    <w:rsid w:val="002E2AE0"/>
    <w:rsid w:val="002E60C6"/>
    <w:rsid w:val="002F3FF9"/>
    <w:rsid w:val="00301804"/>
    <w:rsid w:val="0031683E"/>
    <w:rsid w:val="00322804"/>
    <w:rsid w:val="00323A35"/>
    <w:rsid w:val="00331C68"/>
    <w:rsid w:val="00332B81"/>
    <w:rsid w:val="0035729E"/>
    <w:rsid w:val="003761B1"/>
    <w:rsid w:val="00385CCE"/>
    <w:rsid w:val="00385E8A"/>
    <w:rsid w:val="00390E2C"/>
    <w:rsid w:val="003954F0"/>
    <w:rsid w:val="003A4DDE"/>
    <w:rsid w:val="003A4EC4"/>
    <w:rsid w:val="003B033D"/>
    <w:rsid w:val="003B3EE1"/>
    <w:rsid w:val="003C5C9A"/>
    <w:rsid w:val="003C74F5"/>
    <w:rsid w:val="003F5937"/>
    <w:rsid w:val="003F6233"/>
    <w:rsid w:val="003F743C"/>
    <w:rsid w:val="00402413"/>
    <w:rsid w:val="00402609"/>
    <w:rsid w:val="00411A3F"/>
    <w:rsid w:val="00416FA9"/>
    <w:rsid w:val="00421C94"/>
    <w:rsid w:val="00433726"/>
    <w:rsid w:val="00433E69"/>
    <w:rsid w:val="00446FC3"/>
    <w:rsid w:val="00456222"/>
    <w:rsid w:val="0046128F"/>
    <w:rsid w:val="00473267"/>
    <w:rsid w:val="00482D2B"/>
    <w:rsid w:val="00484746"/>
    <w:rsid w:val="004874FF"/>
    <w:rsid w:val="00490627"/>
    <w:rsid w:val="00490E4B"/>
    <w:rsid w:val="004A79BA"/>
    <w:rsid w:val="004B0D54"/>
    <w:rsid w:val="004D091F"/>
    <w:rsid w:val="004E39BC"/>
    <w:rsid w:val="004F2CF9"/>
    <w:rsid w:val="004F45CB"/>
    <w:rsid w:val="004F485C"/>
    <w:rsid w:val="004F5839"/>
    <w:rsid w:val="00507775"/>
    <w:rsid w:val="00515F84"/>
    <w:rsid w:val="00516BB3"/>
    <w:rsid w:val="00517467"/>
    <w:rsid w:val="00534BFA"/>
    <w:rsid w:val="00537D12"/>
    <w:rsid w:val="00543B37"/>
    <w:rsid w:val="005571C5"/>
    <w:rsid w:val="00561687"/>
    <w:rsid w:val="00562A7A"/>
    <w:rsid w:val="005700EC"/>
    <w:rsid w:val="005735B5"/>
    <w:rsid w:val="0058786F"/>
    <w:rsid w:val="00593DA6"/>
    <w:rsid w:val="005B1AD3"/>
    <w:rsid w:val="005C1129"/>
    <w:rsid w:val="005D1772"/>
    <w:rsid w:val="005D5DDD"/>
    <w:rsid w:val="005E55D3"/>
    <w:rsid w:val="005E7A17"/>
    <w:rsid w:val="005F421E"/>
    <w:rsid w:val="00601D52"/>
    <w:rsid w:val="006131B6"/>
    <w:rsid w:val="006147D3"/>
    <w:rsid w:val="006265F9"/>
    <w:rsid w:val="00637BD8"/>
    <w:rsid w:val="00652AC3"/>
    <w:rsid w:val="00654573"/>
    <w:rsid w:val="00674FBC"/>
    <w:rsid w:val="00682F41"/>
    <w:rsid w:val="00685202"/>
    <w:rsid w:val="00685D5C"/>
    <w:rsid w:val="00694269"/>
    <w:rsid w:val="0069457F"/>
    <w:rsid w:val="006961DE"/>
    <w:rsid w:val="00696B99"/>
    <w:rsid w:val="006A14D6"/>
    <w:rsid w:val="006A1FB7"/>
    <w:rsid w:val="006A2F1D"/>
    <w:rsid w:val="006A6B33"/>
    <w:rsid w:val="006A7EEC"/>
    <w:rsid w:val="006C2D1A"/>
    <w:rsid w:val="006C3DC3"/>
    <w:rsid w:val="006D0A5A"/>
    <w:rsid w:val="006E3FA7"/>
    <w:rsid w:val="00702433"/>
    <w:rsid w:val="00702437"/>
    <w:rsid w:val="00716AFB"/>
    <w:rsid w:val="00722AFE"/>
    <w:rsid w:val="00724330"/>
    <w:rsid w:val="00727C16"/>
    <w:rsid w:val="00727F6C"/>
    <w:rsid w:val="00730EEF"/>
    <w:rsid w:val="00772F46"/>
    <w:rsid w:val="0077509E"/>
    <w:rsid w:val="007766B0"/>
    <w:rsid w:val="0078678F"/>
    <w:rsid w:val="007905B8"/>
    <w:rsid w:val="007A4480"/>
    <w:rsid w:val="007B6102"/>
    <w:rsid w:val="007C21BF"/>
    <w:rsid w:val="007C490C"/>
    <w:rsid w:val="007D3C1C"/>
    <w:rsid w:val="007D54E4"/>
    <w:rsid w:val="007D5EBF"/>
    <w:rsid w:val="007E32C7"/>
    <w:rsid w:val="007F113F"/>
    <w:rsid w:val="007F79A3"/>
    <w:rsid w:val="00807EDE"/>
    <w:rsid w:val="00811780"/>
    <w:rsid w:val="008142D6"/>
    <w:rsid w:val="00815F7B"/>
    <w:rsid w:val="008160E8"/>
    <w:rsid w:val="008172B6"/>
    <w:rsid w:val="00817B3D"/>
    <w:rsid w:val="008329B9"/>
    <w:rsid w:val="00832A84"/>
    <w:rsid w:val="00843388"/>
    <w:rsid w:val="00843889"/>
    <w:rsid w:val="00845656"/>
    <w:rsid w:val="00850AE9"/>
    <w:rsid w:val="008515B2"/>
    <w:rsid w:val="00860C72"/>
    <w:rsid w:val="00865EF3"/>
    <w:rsid w:val="00870B62"/>
    <w:rsid w:val="00870C02"/>
    <w:rsid w:val="00871B62"/>
    <w:rsid w:val="00874E59"/>
    <w:rsid w:val="0087697E"/>
    <w:rsid w:val="008836C0"/>
    <w:rsid w:val="0088417F"/>
    <w:rsid w:val="0088691B"/>
    <w:rsid w:val="0088722B"/>
    <w:rsid w:val="00891CE0"/>
    <w:rsid w:val="008A15CE"/>
    <w:rsid w:val="008A26C8"/>
    <w:rsid w:val="008A5356"/>
    <w:rsid w:val="008A6B89"/>
    <w:rsid w:val="008B6F95"/>
    <w:rsid w:val="008C6C6E"/>
    <w:rsid w:val="008C6EFB"/>
    <w:rsid w:val="008C70F7"/>
    <w:rsid w:val="008C7CFC"/>
    <w:rsid w:val="008D19C4"/>
    <w:rsid w:val="008D4694"/>
    <w:rsid w:val="008F00F2"/>
    <w:rsid w:val="00913422"/>
    <w:rsid w:val="009218CB"/>
    <w:rsid w:val="00925993"/>
    <w:rsid w:val="009352C4"/>
    <w:rsid w:val="00937763"/>
    <w:rsid w:val="0094016D"/>
    <w:rsid w:val="009479B3"/>
    <w:rsid w:val="00952A9A"/>
    <w:rsid w:val="00967940"/>
    <w:rsid w:val="009856CF"/>
    <w:rsid w:val="009864ED"/>
    <w:rsid w:val="009870C9"/>
    <w:rsid w:val="00990AEE"/>
    <w:rsid w:val="00992BCD"/>
    <w:rsid w:val="009A6D49"/>
    <w:rsid w:val="009B0336"/>
    <w:rsid w:val="009B2D32"/>
    <w:rsid w:val="009B5782"/>
    <w:rsid w:val="009B75DA"/>
    <w:rsid w:val="009C2039"/>
    <w:rsid w:val="009D0287"/>
    <w:rsid w:val="009D0D15"/>
    <w:rsid w:val="009D1DF4"/>
    <w:rsid w:val="009E38DD"/>
    <w:rsid w:val="009E3BBD"/>
    <w:rsid w:val="009F0DEA"/>
    <w:rsid w:val="009F2AF7"/>
    <w:rsid w:val="009F2BE1"/>
    <w:rsid w:val="009F3DD5"/>
    <w:rsid w:val="009F7DCF"/>
    <w:rsid w:val="00A00061"/>
    <w:rsid w:val="00A045F0"/>
    <w:rsid w:val="00A06BE2"/>
    <w:rsid w:val="00A162F4"/>
    <w:rsid w:val="00A320B1"/>
    <w:rsid w:val="00A32711"/>
    <w:rsid w:val="00A37E15"/>
    <w:rsid w:val="00A4038B"/>
    <w:rsid w:val="00A4161A"/>
    <w:rsid w:val="00A4310A"/>
    <w:rsid w:val="00A445D5"/>
    <w:rsid w:val="00A50004"/>
    <w:rsid w:val="00A6144B"/>
    <w:rsid w:val="00A91154"/>
    <w:rsid w:val="00A925B9"/>
    <w:rsid w:val="00A938CA"/>
    <w:rsid w:val="00A94934"/>
    <w:rsid w:val="00A96E0C"/>
    <w:rsid w:val="00A97882"/>
    <w:rsid w:val="00AA11CC"/>
    <w:rsid w:val="00AA270B"/>
    <w:rsid w:val="00AA4000"/>
    <w:rsid w:val="00AB1E8C"/>
    <w:rsid w:val="00AB3C64"/>
    <w:rsid w:val="00AB497E"/>
    <w:rsid w:val="00AB508C"/>
    <w:rsid w:val="00AC00A4"/>
    <w:rsid w:val="00AC20D3"/>
    <w:rsid w:val="00AC4475"/>
    <w:rsid w:val="00AD39F7"/>
    <w:rsid w:val="00AE1A10"/>
    <w:rsid w:val="00AE2AAC"/>
    <w:rsid w:val="00AE2DFD"/>
    <w:rsid w:val="00AE473D"/>
    <w:rsid w:val="00AE5512"/>
    <w:rsid w:val="00AF0643"/>
    <w:rsid w:val="00AF3999"/>
    <w:rsid w:val="00AF43B9"/>
    <w:rsid w:val="00AF653F"/>
    <w:rsid w:val="00B05F07"/>
    <w:rsid w:val="00B23613"/>
    <w:rsid w:val="00B32E7C"/>
    <w:rsid w:val="00B34285"/>
    <w:rsid w:val="00B373F6"/>
    <w:rsid w:val="00B545E2"/>
    <w:rsid w:val="00B55047"/>
    <w:rsid w:val="00B550BE"/>
    <w:rsid w:val="00B5671C"/>
    <w:rsid w:val="00B56AB5"/>
    <w:rsid w:val="00B61F36"/>
    <w:rsid w:val="00B62E43"/>
    <w:rsid w:val="00B63F42"/>
    <w:rsid w:val="00B733F9"/>
    <w:rsid w:val="00B73CC2"/>
    <w:rsid w:val="00B771C3"/>
    <w:rsid w:val="00B777B7"/>
    <w:rsid w:val="00B82B86"/>
    <w:rsid w:val="00B8341F"/>
    <w:rsid w:val="00B928C9"/>
    <w:rsid w:val="00BA1104"/>
    <w:rsid w:val="00BA4F74"/>
    <w:rsid w:val="00BA6121"/>
    <w:rsid w:val="00BB1D68"/>
    <w:rsid w:val="00BC6895"/>
    <w:rsid w:val="00BD4355"/>
    <w:rsid w:val="00BE02DB"/>
    <w:rsid w:val="00BE15F2"/>
    <w:rsid w:val="00BE397F"/>
    <w:rsid w:val="00BE7B23"/>
    <w:rsid w:val="00C010D2"/>
    <w:rsid w:val="00C148BB"/>
    <w:rsid w:val="00C411F1"/>
    <w:rsid w:val="00C46A35"/>
    <w:rsid w:val="00C52465"/>
    <w:rsid w:val="00C52D80"/>
    <w:rsid w:val="00C73AAB"/>
    <w:rsid w:val="00C9023B"/>
    <w:rsid w:val="00C91C22"/>
    <w:rsid w:val="00C96658"/>
    <w:rsid w:val="00CB53A3"/>
    <w:rsid w:val="00CB6A09"/>
    <w:rsid w:val="00CC6BDA"/>
    <w:rsid w:val="00CC7157"/>
    <w:rsid w:val="00CC7D09"/>
    <w:rsid w:val="00CD467D"/>
    <w:rsid w:val="00CE038F"/>
    <w:rsid w:val="00CE441E"/>
    <w:rsid w:val="00D06090"/>
    <w:rsid w:val="00D1061C"/>
    <w:rsid w:val="00D15D7F"/>
    <w:rsid w:val="00D26017"/>
    <w:rsid w:val="00D33A82"/>
    <w:rsid w:val="00D43636"/>
    <w:rsid w:val="00D46BA5"/>
    <w:rsid w:val="00D6319A"/>
    <w:rsid w:val="00D6576C"/>
    <w:rsid w:val="00D85844"/>
    <w:rsid w:val="00D870DB"/>
    <w:rsid w:val="00D87D73"/>
    <w:rsid w:val="00D92484"/>
    <w:rsid w:val="00D9739C"/>
    <w:rsid w:val="00DA61A9"/>
    <w:rsid w:val="00DB2A65"/>
    <w:rsid w:val="00DB2C31"/>
    <w:rsid w:val="00DB568C"/>
    <w:rsid w:val="00DB7346"/>
    <w:rsid w:val="00DB7F52"/>
    <w:rsid w:val="00DC1334"/>
    <w:rsid w:val="00DC4684"/>
    <w:rsid w:val="00DD1CB5"/>
    <w:rsid w:val="00DD6474"/>
    <w:rsid w:val="00DE1679"/>
    <w:rsid w:val="00DE3759"/>
    <w:rsid w:val="00DE69B1"/>
    <w:rsid w:val="00DE7796"/>
    <w:rsid w:val="00DF39A2"/>
    <w:rsid w:val="00DF434E"/>
    <w:rsid w:val="00DF6BC2"/>
    <w:rsid w:val="00DF714E"/>
    <w:rsid w:val="00DF75BA"/>
    <w:rsid w:val="00E11D5F"/>
    <w:rsid w:val="00E11E10"/>
    <w:rsid w:val="00E12980"/>
    <w:rsid w:val="00E20868"/>
    <w:rsid w:val="00E24FB7"/>
    <w:rsid w:val="00E33454"/>
    <w:rsid w:val="00E3416E"/>
    <w:rsid w:val="00E55773"/>
    <w:rsid w:val="00E61B51"/>
    <w:rsid w:val="00E628D9"/>
    <w:rsid w:val="00E706DC"/>
    <w:rsid w:val="00E72FE0"/>
    <w:rsid w:val="00E73A89"/>
    <w:rsid w:val="00E7559B"/>
    <w:rsid w:val="00E82223"/>
    <w:rsid w:val="00E8379F"/>
    <w:rsid w:val="00E96306"/>
    <w:rsid w:val="00EC7270"/>
    <w:rsid w:val="00EE1447"/>
    <w:rsid w:val="00EE6312"/>
    <w:rsid w:val="00EE670E"/>
    <w:rsid w:val="00F03015"/>
    <w:rsid w:val="00F05EFF"/>
    <w:rsid w:val="00F1008E"/>
    <w:rsid w:val="00F12BBE"/>
    <w:rsid w:val="00F16DAC"/>
    <w:rsid w:val="00F1757E"/>
    <w:rsid w:val="00F220DD"/>
    <w:rsid w:val="00F2560E"/>
    <w:rsid w:val="00F26960"/>
    <w:rsid w:val="00F33F56"/>
    <w:rsid w:val="00F34410"/>
    <w:rsid w:val="00F3522F"/>
    <w:rsid w:val="00F43BD5"/>
    <w:rsid w:val="00F464E2"/>
    <w:rsid w:val="00F46B59"/>
    <w:rsid w:val="00F6068A"/>
    <w:rsid w:val="00F63651"/>
    <w:rsid w:val="00F64AE8"/>
    <w:rsid w:val="00F665CD"/>
    <w:rsid w:val="00F671AB"/>
    <w:rsid w:val="00F73104"/>
    <w:rsid w:val="00F81B02"/>
    <w:rsid w:val="00F82E12"/>
    <w:rsid w:val="00F86EC7"/>
    <w:rsid w:val="00FA34DB"/>
    <w:rsid w:val="00FA3885"/>
    <w:rsid w:val="00FB30BA"/>
    <w:rsid w:val="00FC7023"/>
    <w:rsid w:val="00FD2148"/>
    <w:rsid w:val="00FD5DA8"/>
    <w:rsid w:val="00FE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D8D1FB"/>
  <w15:chartTrackingRefBased/>
  <w15:docId w15:val="{205711DB-3230-4813-A19E-D98CC64D1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14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7C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7C1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7C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7C1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63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2E7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E5512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2F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F46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06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ochesterrotaryclub.org/page/grant-application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Doerr</dc:creator>
  <cp:keywords/>
  <dc:description/>
  <cp:lastModifiedBy>Juliane Morian</cp:lastModifiedBy>
  <cp:revision>4</cp:revision>
  <cp:lastPrinted>2021-10-04T23:40:00Z</cp:lastPrinted>
  <dcterms:created xsi:type="dcterms:W3CDTF">2024-04-08T17:51:00Z</dcterms:created>
  <dcterms:modified xsi:type="dcterms:W3CDTF">2024-04-08T17:57:00Z</dcterms:modified>
</cp:coreProperties>
</file>